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38378D" w:rsidRDefault="008757BE" w:rsidP="00351199">
      <w:pPr>
        <w:jc w:val="center"/>
        <w:rPr>
          <w:b/>
          <w:bCs/>
          <w:sz w:val="28"/>
          <w:szCs w:val="28"/>
          <w:lang w:val="ro-RO"/>
        </w:rPr>
      </w:pPr>
    </w:p>
    <w:p w14:paraId="1FE99A49" w14:textId="47E99689" w:rsidR="005559D6" w:rsidRPr="0038378D" w:rsidRDefault="005559D6" w:rsidP="00351199">
      <w:pPr>
        <w:jc w:val="center"/>
        <w:rPr>
          <w:b/>
          <w:bCs/>
          <w:sz w:val="28"/>
          <w:szCs w:val="28"/>
          <w:lang w:val="ro-RO"/>
        </w:rPr>
      </w:pPr>
      <w:r w:rsidRPr="0038378D">
        <w:rPr>
          <w:b/>
          <w:bCs/>
          <w:sz w:val="28"/>
          <w:szCs w:val="28"/>
          <w:lang w:val="ro-RO"/>
        </w:rPr>
        <w:t>Universitatea Tehnică din Cluj-Napoca</w:t>
      </w:r>
    </w:p>
    <w:p w14:paraId="19E30B6D" w14:textId="58A160C6" w:rsidR="005559D6" w:rsidRPr="0038378D" w:rsidRDefault="005559D6" w:rsidP="00351199">
      <w:pPr>
        <w:jc w:val="center"/>
        <w:rPr>
          <w:b/>
          <w:bCs/>
          <w:sz w:val="28"/>
          <w:szCs w:val="28"/>
          <w:lang w:val="ro-RO"/>
        </w:rPr>
      </w:pPr>
      <w:r w:rsidRPr="0038378D">
        <w:rPr>
          <w:b/>
          <w:bCs/>
          <w:sz w:val="28"/>
          <w:szCs w:val="28"/>
          <w:lang w:val="ro-RO"/>
        </w:rPr>
        <w:t>Facultatea de Electronică, Telecomunicații și Tehnologia Informației</w:t>
      </w:r>
    </w:p>
    <w:p w14:paraId="60D200E7" w14:textId="03899B26" w:rsidR="005559D6" w:rsidRPr="0038378D" w:rsidRDefault="005559D6" w:rsidP="00C849BF">
      <w:pPr>
        <w:rPr>
          <w:szCs w:val="24"/>
          <w:lang w:val="ro-RO"/>
        </w:rPr>
      </w:pPr>
    </w:p>
    <w:p w14:paraId="5111AFC9" w14:textId="2E918797" w:rsidR="002079AF" w:rsidRPr="0038378D" w:rsidRDefault="002079AF" w:rsidP="00C849BF">
      <w:pPr>
        <w:rPr>
          <w:szCs w:val="24"/>
          <w:lang w:val="ro-RO"/>
        </w:rPr>
      </w:pPr>
    </w:p>
    <w:p w14:paraId="200B6FF8" w14:textId="71D334D6" w:rsidR="002079AF" w:rsidRPr="0038378D" w:rsidRDefault="002079AF" w:rsidP="00C849BF">
      <w:pPr>
        <w:rPr>
          <w:szCs w:val="24"/>
          <w:lang w:val="ro-RO"/>
        </w:rPr>
      </w:pPr>
    </w:p>
    <w:p w14:paraId="4E9EFB57" w14:textId="441D0D59" w:rsidR="002079AF" w:rsidRPr="0038378D" w:rsidRDefault="002079AF" w:rsidP="00C849BF">
      <w:pPr>
        <w:rPr>
          <w:szCs w:val="24"/>
          <w:lang w:val="ro-RO"/>
        </w:rPr>
      </w:pPr>
    </w:p>
    <w:p w14:paraId="2995F9E2" w14:textId="79A011D0" w:rsidR="002079AF" w:rsidRPr="0038378D" w:rsidRDefault="002079AF" w:rsidP="00C849BF">
      <w:pPr>
        <w:rPr>
          <w:szCs w:val="24"/>
          <w:lang w:val="ro-RO"/>
        </w:rPr>
      </w:pPr>
    </w:p>
    <w:p w14:paraId="0CD85A0B" w14:textId="630306AD" w:rsidR="002079AF" w:rsidRPr="0038378D" w:rsidRDefault="002079AF" w:rsidP="00C849BF">
      <w:pPr>
        <w:rPr>
          <w:szCs w:val="24"/>
          <w:lang w:val="ro-RO"/>
        </w:rPr>
      </w:pPr>
    </w:p>
    <w:p w14:paraId="73D9EFFC" w14:textId="77777777" w:rsidR="002079AF" w:rsidRPr="0038378D" w:rsidRDefault="002079AF" w:rsidP="00C849BF">
      <w:pPr>
        <w:rPr>
          <w:b/>
          <w:bCs/>
          <w:sz w:val="36"/>
          <w:szCs w:val="36"/>
          <w:lang w:val="ro-RO"/>
        </w:rPr>
      </w:pPr>
    </w:p>
    <w:p w14:paraId="5D538829" w14:textId="494BBF90" w:rsidR="006744D1" w:rsidRPr="0038378D" w:rsidRDefault="00F67E1D" w:rsidP="00351199">
      <w:pPr>
        <w:jc w:val="center"/>
        <w:rPr>
          <w:b/>
          <w:bCs/>
          <w:sz w:val="52"/>
          <w:szCs w:val="52"/>
          <w:lang w:val="ro-RO"/>
        </w:rPr>
      </w:pPr>
      <w:r w:rsidRPr="0038378D">
        <w:rPr>
          <w:b/>
          <w:bCs/>
          <w:sz w:val="52"/>
          <w:szCs w:val="52"/>
          <w:lang w:val="ro-RO"/>
        </w:rPr>
        <w:t>ASRSV</w:t>
      </w:r>
    </w:p>
    <w:p w14:paraId="64D3057C" w14:textId="3C4945A8" w:rsidR="005559D6" w:rsidRPr="0038378D" w:rsidRDefault="00232C5B" w:rsidP="00351199">
      <w:pPr>
        <w:jc w:val="center"/>
        <w:rPr>
          <w:b/>
          <w:bCs/>
          <w:sz w:val="52"/>
          <w:szCs w:val="52"/>
          <w:lang w:val="ro-RO"/>
        </w:rPr>
      </w:pPr>
      <w:r w:rsidRPr="0038378D">
        <w:rPr>
          <w:b/>
          <w:bCs/>
          <w:sz w:val="52"/>
          <w:szCs w:val="52"/>
          <w:lang w:val="ro-RO"/>
        </w:rPr>
        <w:t>Sintetizator virtual implementat cu Python</w:t>
      </w:r>
    </w:p>
    <w:p w14:paraId="1003BF40" w14:textId="51AD1F71" w:rsidR="005559D6" w:rsidRPr="0038378D" w:rsidRDefault="005559D6" w:rsidP="00C849BF">
      <w:pPr>
        <w:rPr>
          <w:sz w:val="36"/>
          <w:szCs w:val="36"/>
          <w:lang w:val="ro-RO"/>
        </w:rPr>
      </w:pPr>
    </w:p>
    <w:p w14:paraId="799C1C25" w14:textId="74F0BF6F" w:rsidR="002079AF" w:rsidRPr="0038378D" w:rsidRDefault="002079AF" w:rsidP="00C849BF">
      <w:pPr>
        <w:rPr>
          <w:sz w:val="36"/>
          <w:szCs w:val="36"/>
          <w:lang w:val="ro-RO"/>
        </w:rPr>
      </w:pPr>
    </w:p>
    <w:p w14:paraId="52ECF93D" w14:textId="682272FF" w:rsidR="002079AF" w:rsidRPr="0038378D" w:rsidRDefault="002079AF" w:rsidP="00C849BF">
      <w:pPr>
        <w:rPr>
          <w:sz w:val="36"/>
          <w:szCs w:val="36"/>
          <w:lang w:val="ro-RO"/>
        </w:rPr>
      </w:pPr>
    </w:p>
    <w:p w14:paraId="0CA298AD" w14:textId="54C7D7DF" w:rsidR="002079AF" w:rsidRPr="0038378D" w:rsidRDefault="002079AF" w:rsidP="00C849BF">
      <w:pPr>
        <w:rPr>
          <w:sz w:val="36"/>
          <w:szCs w:val="36"/>
          <w:lang w:val="ro-RO"/>
        </w:rPr>
      </w:pPr>
    </w:p>
    <w:p w14:paraId="11B17A9A" w14:textId="60B931B2" w:rsidR="002079AF" w:rsidRPr="0038378D" w:rsidRDefault="002079AF" w:rsidP="00C849BF">
      <w:pPr>
        <w:rPr>
          <w:sz w:val="36"/>
          <w:szCs w:val="36"/>
          <w:lang w:val="ro-RO"/>
        </w:rPr>
      </w:pPr>
    </w:p>
    <w:p w14:paraId="57E5AB06" w14:textId="20DEDCEC" w:rsidR="00515CBD" w:rsidRPr="0038378D" w:rsidRDefault="00515CBD" w:rsidP="00C849BF">
      <w:pPr>
        <w:rPr>
          <w:sz w:val="36"/>
          <w:szCs w:val="36"/>
          <w:lang w:val="ro-RO"/>
        </w:rPr>
      </w:pPr>
    </w:p>
    <w:p w14:paraId="3C7CBF9A" w14:textId="77777777" w:rsidR="00601F77" w:rsidRPr="0038378D" w:rsidRDefault="00601F77" w:rsidP="00DE054C">
      <w:pPr>
        <w:rPr>
          <w:sz w:val="36"/>
          <w:szCs w:val="36"/>
          <w:lang w:val="ro-RO"/>
        </w:rPr>
      </w:pPr>
    </w:p>
    <w:p w14:paraId="0833706F" w14:textId="7D9625FE" w:rsidR="002079AF" w:rsidRPr="0038378D" w:rsidRDefault="0006172E" w:rsidP="0077276A">
      <w:pPr>
        <w:tabs>
          <w:tab w:val="left" w:pos="8145"/>
        </w:tabs>
        <w:ind w:firstLine="142"/>
        <w:jc w:val="left"/>
        <w:rPr>
          <w:sz w:val="28"/>
          <w:szCs w:val="28"/>
          <w:lang w:val="ro-RO"/>
        </w:rPr>
      </w:pPr>
      <w:r w:rsidRPr="0038378D">
        <w:rPr>
          <w:sz w:val="28"/>
          <w:szCs w:val="28"/>
          <w:lang w:val="ro-RO"/>
        </w:rPr>
        <w:t xml:space="preserve">Profesor coordonator: </w:t>
      </w:r>
      <w:r w:rsidR="0077276A" w:rsidRPr="0038378D">
        <w:rPr>
          <w:sz w:val="28"/>
          <w:szCs w:val="28"/>
          <w:lang w:val="ro-RO"/>
        </w:rPr>
        <w:t xml:space="preserve">                 </w:t>
      </w:r>
      <w:r w:rsidR="0077276A" w:rsidRPr="0038378D">
        <w:rPr>
          <w:sz w:val="28"/>
          <w:szCs w:val="28"/>
          <w:lang w:val="ro-RO"/>
        </w:rPr>
        <w:tab/>
      </w:r>
      <w:r w:rsidR="0077276A" w:rsidRPr="0038378D">
        <w:rPr>
          <w:sz w:val="28"/>
          <w:szCs w:val="28"/>
          <w:lang w:val="ro-RO"/>
        </w:rPr>
        <w:tab/>
        <w:t xml:space="preserve">  </w:t>
      </w:r>
      <w:r w:rsidRPr="0038378D">
        <w:rPr>
          <w:sz w:val="28"/>
          <w:szCs w:val="28"/>
          <w:lang w:val="ro-RO"/>
        </w:rPr>
        <w:t>Student:</w:t>
      </w:r>
    </w:p>
    <w:p w14:paraId="3A7900B8" w14:textId="0B33F494" w:rsidR="002079AF" w:rsidRPr="0038378D" w:rsidRDefault="00860BFE" w:rsidP="00DE054C">
      <w:pPr>
        <w:ind w:right="-35" w:firstLine="142"/>
        <w:rPr>
          <w:sz w:val="28"/>
          <w:szCs w:val="28"/>
          <w:lang w:val="ro-RO"/>
        </w:rPr>
      </w:pPr>
      <w:r w:rsidRPr="0038378D">
        <w:rPr>
          <w:sz w:val="28"/>
          <w:szCs w:val="28"/>
          <w:lang w:val="ro-RO"/>
        </w:rPr>
        <w:t>prof. dr. ing. Eugen Lupu</w:t>
      </w:r>
      <w:r w:rsidR="002079AF" w:rsidRPr="0038378D">
        <w:rPr>
          <w:szCs w:val="24"/>
          <w:lang w:val="ro-RO"/>
        </w:rPr>
        <w:tab/>
      </w:r>
      <w:r w:rsidR="002079AF" w:rsidRPr="0038378D">
        <w:rPr>
          <w:szCs w:val="24"/>
          <w:lang w:val="ro-RO"/>
        </w:rPr>
        <w:tab/>
      </w:r>
      <w:r w:rsidR="00DE054C" w:rsidRPr="0038378D">
        <w:rPr>
          <w:szCs w:val="24"/>
          <w:lang w:val="ro-RO"/>
        </w:rPr>
        <w:tab/>
        <w:t xml:space="preserve">                           </w:t>
      </w:r>
      <w:r w:rsidR="005C41C2" w:rsidRPr="0038378D">
        <w:rPr>
          <w:szCs w:val="24"/>
          <w:lang w:val="ro-RO"/>
        </w:rPr>
        <w:t xml:space="preserve">           </w:t>
      </w:r>
      <w:r w:rsidR="002079AF" w:rsidRPr="0038378D">
        <w:rPr>
          <w:sz w:val="28"/>
          <w:szCs w:val="28"/>
          <w:lang w:val="ro-RO"/>
        </w:rPr>
        <w:t>Jimon Lucian-Daniel</w:t>
      </w:r>
    </w:p>
    <w:p w14:paraId="4DFFE85A" w14:textId="457C6A57" w:rsidR="00DD22E6" w:rsidRPr="0038378D" w:rsidRDefault="00DD22E6" w:rsidP="00FC6889">
      <w:pPr>
        <w:ind w:firstLine="142"/>
        <w:jc w:val="center"/>
        <w:rPr>
          <w:sz w:val="28"/>
          <w:szCs w:val="28"/>
          <w:lang w:val="ro-RO"/>
        </w:rPr>
      </w:pPr>
    </w:p>
    <w:p w14:paraId="1436A43C" w14:textId="51085602" w:rsidR="00547E03" w:rsidRPr="0038378D" w:rsidRDefault="00547E03" w:rsidP="00FC6889">
      <w:pPr>
        <w:jc w:val="center"/>
        <w:rPr>
          <w:szCs w:val="24"/>
          <w:lang w:val="ro-RO"/>
        </w:rPr>
      </w:pPr>
      <w:r w:rsidRPr="0038378D">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38378D" w:rsidRDefault="005D1CAF" w:rsidP="00C849BF">
          <w:pPr>
            <w:pStyle w:val="TOCHeading"/>
            <w:rPr>
              <w:rStyle w:val="TitleChar"/>
              <w:rFonts w:eastAsiaTheme="minorEastAsia" w:cstheme="minorBidi"/>
              <w:color w:val="auto"/>
              <w:sz w:val="24"/>
              <w:szCs w:val="22"/>
              <w:lang w:val="ro-RO" w:eastAsia="ja-JP"/>
            </w:rPr>
          </w:pPr>
          <w:r w:rsidRPr="0038378D">
            <w:rPr>
              <w:rStyle w:val="TitleChar"/>
              <w:b/>
              <w:bCs/>
              <w:lang w:val="ro-RO"/>
            </w:rPr>
            <w:t>Cuprins</w:t>
          </w:r>
        </w:p>
        <w:p w14:paraId="331DB0D4" w14:textId="3604D0B4" w:rsidR="005D7BBE" w:rsidRDefault="005D1CAF">
          <w:pPr>
            <w:pStyle w:val="TOC1"/>
            <w:rPr>
              <w:rFonts w:asciiTheme="minorHAnsi" w:hAnsiTheme="minorHAnsi"/>
              <w:b w:val="0"/>
              <w:bCs w:val="0"/>
              <w:sz w:val="22"/>
              <w:lang w:val="en-US" w:eastAsia="en-US"/>
            </w:rPr>
          </w:pPr>
          <w:r w:rsidRPr="0038378D">
            <w:rPr>
              <w:lang w:val="ro-RO"/>
            </w:rPr>
            <w:fldChar w:fldCharType="begin"/>
          </w:r>
          <w:r w:rsidRPr="0038378D">
            <w:rPr>
              <w:lang w:val="ro-RO"/>
            </w:rPr>
            <w:instrText xml:space="preserve"> TOC \o "1-3" \h \z \u </w:instrText>
          </w:r>
          <w:r w:rsidRPr="0038378D">
            <w:rPr>
              <w:lang w:val="ro-RO"/>
            </w:rPr>
            <w:fldChar w:fldCharType="separate"/>
          </w:r>
          <w:hyperlink w:anchor="_Toc153667075" w:history="1">
            <w:r w:rsidR="005D7BBE" w:rsidRPr="002A11F2">
              <w:rPr>
                <w:rStyle w:val="Hyperlink"/>
                <w:lang w:val="ro-RO"/>
              </w:rPr>
              <w:t>Introducere</w:t>
            </w:r>
            <w:r w:rsidR="005D7BBE">
              <w:rPr>
                <w:webHidden/>
              </w:rPr>
              <w:tab/>
            </w:r>
            <w:r w:rsidR="005D7BBE">
              <w:rPr>
                <w:webHidden/>
              </w:rPr>
              <w:fldChar w:fldCharType="begin"/>
            </w:r>
            <w:r w:rsidR="005D7BBE">
              <w:rPr>
                <w:webHidden/>
              </w:rPr>
              <w:instrText xml:space="preserve"> PAGEREF _Toc153667075 \h </w:instrText>
            </w:r>
            <w:r w:rsidR="005D7BBE">
              <w:rPr>
                <w:webHidden/>
              </w:rPr>
            </w:r>
            <w:r w:rsidR="005D7BBE">
              <w:rPr>
                <w:webHidden/>
              </w:rPr>
              <w:fldChar w:fldCharType="separate"/>
            </w:r>
            <w:r w:rsidR="005D7BBE">
              <w:rPr>
                <w:webHidden/>
              </w:rPr>
              <w:t>3</w:t>
            </w:r>
            <w:r w:rsidR="005D7BBE">
              <w:rPr>
                <w:webHidden/>
              </w:rPr>
              <w:fldChar w:fldCharType="end"/>
            </w:r>
          </w:hyperlink>
        </w:p>
        <w:p w14:paraId="1515845E" w14:textId="79EE2B08" w:rsidR="005D7BBE" w:rsidRDefault="00000000">
          <w:pPr>
            <w:pStyle w:val="TOC2"/>
            <w:tabs>
              <w:tab w:val="right" w:leader="dot" w:pos="9736"/>
            </w:tabs>
            <w:rPr>
              <w:rFonts w:asciiTheme="minorHAnsi" w:hAnsiTheme="minorHAnsi"/>
              <w:noProof/>
              <w:sz w:val="22"/>
              <w:lang w:val="en-US" w:eastAsia="en-US"/>
            </w:rPr>
          </w:pPr>
          <w:hyperlink w:anchor="_Toc153667076" w:history="1">
            <w:r w:rsidR="005D7BBE" w:rsidRPr="002A11F2">
              <w:rPr>
                <w:rStyle w:val="Hyperlink"/>
                <w:noProof/>
                <w:lang w:val="ro-RO"/>
              </w:rPr>
              <w:t>Despre proiect</w:t>
            </w:r>
            <w:r w:rsidR="005D7BBE">
              <w:rPr>
                <w:noProof/>
                <w:webHidden/>
              </w:rPr>
              <w:tab/>
            </w:r>
            <w:r w:rsidR="005D7BBE">
              <w:rPr>
                <w:noProof/>
                <w:webHidden/>
              </w:rPr>
              <w:fldChar w:fldCharType="begin"/>
            </w:r>
            <w:r w:rsidR="005D7BBE">
              <w:rPr>
                <w:noProof/>
                <w:webHidden/>
              </w:rPr>
              <w:instrText xml:space="preserve"> PAGEREF _Toc153667076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7583CB55" w14:textId="2E010EC7" w:rsidR="005D7BBE" w:rsidRDefault="00000000">
          <w:pPr>
            <w:pStyle w:val="TOC3"/>
            <w:tabs>
              <w:tab w:val="right" w:leader="dot" w:pos="9736"/>
            </w:tabs>
            <w:rPr>
              <w:rFonts w:asciiTheme="minorHAnsi" w:hAnsiTheme="minorHAnsi"/>
              <w:noProof/>
              <w:sz w:val="22"/>
              <w:lang w:val="en-US" w:eastAsia="en-US"/>
            </w:rPr>
          </w:pPr>
          <w:hyperlink w:anchor="_Toc153667077" w:history="1">
            <w:r w:rsidR="005D7BBE" w:rsidRPr="002A11F2">
              <w:rPr>
                <w:rStyle w:val="Hyperlink"/>
                <w:noProof/>
                <w:lang w:val="ro-RO"/>
              </w:rPr>
              <w:t>Problema</w:t>
            </w:r>
            <w:r w:rsidR="005D7BBE">
              <w:rPr>
                <w:noProof/>
                <w:webHidden/>
              </w:rPr>
              <w:tab/>
            </w:r>
            <w:r w:rsidR="005D7BBE">
              <w:rPr>
                <w:noProof/>
                <w:webHidden/>
              </w:rPr>
              <w:fldChar w:fldCharType="begin"/>
            </w:r>
            <w:r w:rsidR="005D7BBE">
              <w:rPr>
                <w:noProof/>
                <w:webHidden/>
              </w:rPr>
              <w:instrText xml:space="preserve"> PAGEREF _Toc153667077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5C1C7D21" w14:textId="6236E425" w:rsidR="005D7BBE" w:rsidRDefault="00000000">
          <w:pPr>
            <w:pStyle w:val="TOC3"/>
            <w:tabs>
              <w:tab w:val="right" w:leader="dot" w:pos="9736"/>
            </w:tabs>
            <w:rPr>
              <w:rFonts w:asciiTheme="minorHAnsi" w:hAnsiTheme="minorHAnsi"/>
              <w:noProof/>
              <w:sz w:val="22"/>
              <w:lang w:val="en-US" w:eastAsia="en-US"/>
            </w:rPr>
          </w:pPr>
          <w:hyperlink w:anchor="_Toc153667078" w:history="1">
            <w:r w:rsidR="005D7BBE" w:rsidRPr="002A11F2">
              <w:rPr>
                <w:rStyle w:val="Hyperlink"/>
                <w:noProof/>
                <w:lang w:val="ro-RO"/>
              </w:rPr>
              <w:t>Soluția</w:t>
            </w:r>
            <w:r w:rsidR="005D7BBE">
              <w:rPr>
                <w:noProof/>
                <w:webHidden/>
              </w:rPr>
              <w:tab/>
            </w:r>
            <w:r w:rsidR="005D7BBE">
              <w:rPr>
                <w:noProof/>
                <w:webHidden/>
              </w:rPr>
              <w:fldChar w:fldCharType="begin"/>
            </w:r>
            <w:r w:rsidR="005D7BBE">
              <w:rPr>
                <w:noProof/>
                <w:webHidden/>
              </w:rPr>
              <w:instrText xml:space="preserve"> PAGEREF _Toc153667078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4BF94191" w14:textId="5CB695CB" w:rsidR="005D7BBE" w:rsidRDefault="00000000">
          <w:pPr>
            <w:pStyle w:val="TOC2"/>
            <w:tabs>
              <w:tab w:val="right" w:leader="dot" w:pos="9736"/>
            </w:tabs>
            <w:rPr>
              <w:rFonts w:asciiTheme="minorHAnsi" w:hAnsiTheme="minorHAnsi"/>
              <w:noProof/>
              <w:sz w:val="22"/>
              <w:lang w:val="en-US" w:eastAsia="en-US"/>
            </w:rPr>
          </w:pPr>
          <w:hyperlink w:anchor="_Toc153667079" w:history="1">
            <w:r w:rsidR="005D7BBE" w:rsidRPr="002A11F2">
              <w:rPr>
                <w:rStyle w:val="Hyperlink"/>
                <w:noProof/>
                <w:lang w:val="ro-RO"/>
              </w:rPr>
              <w:t>Tehnici de programare Python și învățare automată</w:t>
            </w:r>
            <w:r w:rsidR="005D7BBE">
              <w:rPr>
                <w:noProof/>
                <w:webHidden/>
              </w:rPr>
              <w:tab/>
            </w:r>
            <w:r w:rsidR="005D7BBE">
              <w:rPr>
                <w:noProof/>
                <w:webHidden/>
              </w:rPr>
              <w:fldChar w:fldCharType="begin"/>
            </w:r>
            <w:r w:rsidR="005D7BBE">
              <w:rPr>
                <w:noProof/>
                <w:webHidden/>
              </w:rPr>
              <w:instrText xml:space="preserve"> PAGEREF _Toc153667079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345524B4" w14:textId="6408E70A" w:rsidR="005D7BBE" w:rsidRDefault="00000000">
          <w:pPr>
            <w:pStyle w:val="TOC1"/>
            <w:rPr>
              <w:rFonts w:asciiTheme="minorHAnsi" w:hAnsiTheme="minorHAnsi"/>
              <w:b w:val="0"/>
              <w:bCs w:val="0"/>
              <w:sz w:val="22"/>
              <w:lang w:val="en-US" w:eastAsia="en-US"/>
            </w:rPr>
          </w:pPr>
          <w:hyperlink w:anchor="_Toc153667080" w:history="1">
            <w:r w:rsidR="005D7BBE" w:rsidRPr="002A11F2">
              <w:rPr>
                <w:rStyle w:val="Hyperlink"/>
                <w:lang w:val="ro-RO"/>
              </w:rPr>
              <w:t>Fundamentare teoretică</w:t>
            </w:r>
            <w:r w:rsidR="005D7BBE">
              <w:rPr>
                <w:webHidden/>
              </w:rPr>
              <w:tab/>
            </w:r>
            <w:r w:rsidR="005D7BBE">
              <w:rPr>
                <w:webHidden/>
              </w:rPr>
              <w:fldChar w:fldCharType="begin"/>
            </w:r>
            <w:r w:rsidR="005D7BBE">
              <w:rPr>
                <w:webHidden/>
              </w:rPr>
              <w:instrText xml:space="preserve"> PAGEREF _Toc153667080 \h </w:instrText>
            </w:r>
            <w:r w:rsidR="005D7BBE">
              <w:rPr>
                <w:webHidden/>
              </w:rPr>
            </w:r>
            <w:r w:rsidR="005D7BBE">
              <w:rPr>
                <w:webHidden/>
              </w:rPr>
              <w:fldChar w:fldCharType="separate"/>
            </w:r>
            <w:r w:rsidR="005D7BBE">
              <w:rPr>
                <w:webHidden/>
              </w:rPr>
              <w:t>4</w:t>
            </w:r>
            <w:r w:rsidR="005D7BBE">
              <w:rPr>
                <w:webHidden/>
              </w:rPr>
              <w:fldChar w:fldCharType="end"/>
            </w:r>
          </w:hyperlink>
        </w:p>
        <w:p w14:paraId="416DDCBD" w14:textId="70F0E988" w:rsidR="005D7BBE" w:rsidRDefault="00000000">
          <w:pPr>
            <w:pStyle w:val="TOC2"/>
            <w:tabs>
              <w:tab w:val="right" w:leader="dot" w:pos="9736"/>
            </w:tabs>
            <w:rPr>
              <w:rFonts w:asciiTheme="minorHAnsi" w:hAnsiTheme="minorHAnsi"/>
              <w:noProof/>
              <w:sz w:val="22"/>
              <w:lang w:val="en-US" w:eastAsia="en-US"/>
            </w:rPr>
          </w:pPr>
          <w:hyperlink w:anchor="_Toc153667081" w:history="1">
            <w:r w:rsidR="005D7BBE" w:rsidRPr="002A11F2">
              <w:rPr>
                <w:rStyle w:val="Hyperlink"/>
                <w:noProof/>
                <w:lang w:val="ro-RO"/>
              </w:rPr>
              <w:t>Sinteza digitală a sunetelor</w:t>
            </w:r>
            <w:r w:rsidR="005D7BBE">
              <w:rPr>
                <w:noProof/>
                <w:webHidden/>
              </w:rPr>
              <w:tab/>
            </w:r>
            <w:r w:rsidR="005D7BBE">
              <w:rPr>
                <w:noProof/>
                <w:webHidden/>
              </w:rPr>
              <w:fldChar w:fldCharType="begin"/>
            </w:r>
            <w:r w:rsidR="005D7BBE">
              <w:rPr>
                <w:noProof/>
                <w:webHidden/>
              </w:rPr>
              <w:instrText xml:space="preserve"> PAGEREF _Toc153667081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2EBA2636" w14:textId="5B91F96F" w:rsidR="005D7BBE" w:rsidRDefault="00000000">
          <w:pPr>
            <w:pStyle w:val="TOC2"/>
            <w:tabs>
              <w:tab w:val="right" w:leader="dot" w:pos="9736"/>
            </w:tabs>
            <w:rPr>
              <w:rFonts w:asciiTheme="minorHAnsi" w:hAnsiTheme="minorHAnsi"/>
              <w:noProof/>
              <w:sz w:val="22"/>
              <w:lang w:val="en-US" w:eastAsia="en-US"/>
            </w:rPr>
          </w:pPr>
          <w:hyperlink w:anchor="_Toc153667082" w:history="1">
            <w:r w:rsidR="005D7BBE" w:rsidRPr="002A11F2">
              <w:rPr>
                <w:rStyle w:val="Hyperlink"/>
                <w:noProof/>
                <w:lang w:val="ro-RO"/>
              </w:rPr>
              <w:t>Alte Tehnici de Sinteză Digitală</w:t>
            </w:r>
            <w:r w:rsidR="005D7BBE">
              <w:rPr>
                <w:noProof/>
                <w:webHidden/>
              </w:rPr>
              <w:tab/>
            </w:r>
            <w:r w:rsidR="005D7BBE">
              <w:rPr>
                <w:noProof/>
                <w:webHidden/>
              </w:rPr>
              <w:fldChar w:fldCharType="begin"/>
            </w:r>
            <w:r w:rsidR="005D7BBE">
              <w:rPr>
                <w:noProof/>
                <w:webHidden/>
              </w:rPr>
              <w:instrText xml:space="preserve"> PAGEREF _Toc153667082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3658C082" w14:textId="55ABCB74" w:rsidR="005D7BBE" w:rsidRDefault="00000000">
          <w:pPr>
            <w:pStyle w:val="TOC1"/>
            <w:rPr>
              <w:rFonts w:asciiTheme="minorHAnsi" w:hAnsiTheme="minorHAnsi"/>
              <w:b w:val="0"/>
              <w:bCs w:val="0"/>
              <w:sz w:val="22"/>
              <w:lang w:val="en-US" w:eastAsia="en-US"/>
            </w:rPr>
          </w:pPr>
          <w:hyperlink w:anchor="_Toc153667083" w:history="1">
            <w:r w:rsidR="005D7BBE" w:rsidRPr="002A11F2">
              <w:rPr>
                <w:rStyle w:val="Hyperlink"/>
                <w:lang w:val="ro-RO"/>
              </w:rPr>
              <w:t>Implementare</w:t>
            </w:r>
            <w:r w:rsidR="005D7BBE">
              <w:rPr>
                <w:webHidden/>
              </w:rPr>
              <w:tab/>
            </w:r>
            <w:r w:rsidR="005D7BBE">
              <w:rPr>
                <w:webHidden/>
              </w:rPr>
              <w:fldChar w:fldCharType="begin"/>
            </w:r>
            <w:r w:rsidR="005D7BBE">
              <w:rPr>
                <w:webHidden/>
              </w:rPr>
              <w:instrText xml:space="preserve"> PAGEREF _Toc153667083 \h </w:instrText>
            </w:r>
            <w:r w:rsidR="005D7BBE">
              <w:rPr>
                <w:webHidden/>
              </w:rPr>
            </w:r>
            <w:r w:rsidR="005D7BBE">
              <w:rPr>
                <w:webHidden/>
              </w:rPr>
              <w:fldChar w:fldCharType="separate"/>
            </w:r>
            <w:r w:rsidR="005D7BBE">
              <w:rPr>
                <w:webHidden/>
              </w:rPr>
              <w:t>5</w:t>
            </w:r>
            <w:r w:rsidR="005D7BBE">
              <w:rPr>
                <w:webHidden/>
              </w:rPr>
              <w:fldChar w:fldCharType="end"/>
            </w:r>
          </w:hyperlink>
        </w:p>
        <w:p w14:paraId="05DDFB5E" w14:textId="023D7A00" w:rsidR="005D7BBE" w:rsidRDefault="00000000">
          <w:pPr>
            <w:pStyle w:val="TOC2"/>
            <w:tabs>
              <w:tab w:val="right" w:leader="dot" w:pos="9736"/>
            </w:tabs>
            <w:rPr>
              <w:rFonts w:asciiTheme="minorHAnsi" w:hAnsiTheme="minorHAnsi"/>
              <w:noProof/>
              <w:sz w:val="22"/>
              <w:lang w:val="en-US" w:eastAsia="en-US"/>
            </w:rPr>
          </w:pPr>
          <w:hyperlink w:anchor="_Toc153667084" w:history="1">
            <w:r w:rsidR="005D7BBE" w:rsidRPr="002A11F2">
              <w:rPr>
                <w:rStyle w:val="Hyperlink"/>
                <w:noProof/>
                <w:lang w:val="ro-RO"/>
              </w:rPr>
              <w:t>Set de date</w:t>
            </w:r>
            <w:r w:rsidR="005D7BBE">
              <w:rPr>
                <w:noProof/>
                <w:webHidden/>
              </w:rPr>
              <w:tab/>
            </w:r>
            <w:r w:rsidR="005D7BBE">
              <w:rPr>
                <w:noProof/>
                <w:webHidden/>
              </w:rPr>
              <w:fldChar w:fldCharType="begin"/>
            </w:r>
            <w:r w:rsidR="005D7BBE">
              <w:rPr>
                <w:noProof/>
                <w:webHidden/>
              </w:rPr>
              <w:instrText xml:space="preserve"> PAGEREF _Toc153667084 \h </w:instrText>
            </w:r>
            <w:r w:rsidR="005D7BBE">
              <w:rPr>
                <w:noProof/>
                <w:webHidden/>
              </w:rPr>
            </w:r>
            <w:r w:rsidR="005D7BBE">
              <w:rPr>
                <w:noProof/>
                <w:webHidden/>
              </w:rPr>
              <w:fldChar w:fldCharType="separate"/>
            </w:r>
            <w:r w:rsidR="005D7BBE">
              <w:rPr>
                <w:noProof/>
                <w:webHidden/>
              </w:rPr>
              <w:t>5</w:t>
            </w:r>
            <w:r w:rsidR="005D7BBE">
              <w:rPr>
                <w:noProof/>
                <w:webHidden/>
              </w:rPr>
              <w:fldChar w:fldCharType="end"/>
            </w:r>
          </w:hyperlink>
        </w:p>
        <w:p w14:paraId="30010B35" w14:textId="20944ADB" w:rsidR="005D7BBE" w:rsidRDefault="00000000">
          <w:pPr>
            <w:pStyle w:val="TOC2"/>
            <w:tabs>
              <w:tab w:val="right" w:leader="dot" w:pos="9736"/>
            </w:tabs>
            <w:rPr>
              <w:rFonts w:asciiTheme="minorHAnsi" w:hAnsiTheme="minorHAnsi"/>
              <w:noProof/>
              <w:sz w:val="22"/>
              <w:lang w:val="en-US" w:eastAsia="en-US"/>
            </w:rPr>
          </w:pPr>
          <w:hyperlink w:anchor="_Toc153667085" w:history="1">
            <w:r w:rsidR="005D7BBE" w:rsidRPr="002A11F2">
              <w:rPr>
                <w:rStyle w:val="Hyperlink"/>
                <w:noProof/>
                <w:lang w:val="ro-RO"/>
              </w:rPr>
              <w:t>GUI</w:t>
            </w:r>
            <w:r w:rsidR="005D7BBE">
              <w:rPr>
                <w:noProof/>
                <w:webHidden/>
              </w:rPr>
              <w:tab/>
            </w:r>
            <w:r w:rsidR="005D7BBE">
              <w:rPr>
                <w:noProof/>
                <w:webHidden/>
              </w:rPr>
              <w:fldChar w:fldCharType="begin"/>
            </w:r>
            <w:r w:rsidR="005D7BBE">
              <w:rPr>
                <w:noProof/>
                <w:webHidden/>
              </w:rPr>
              <w:instrText xml:space="preserve"> PAGEREF _Toc153667085 \h </w:instrText>
            </w:r>
            <w:r w:rsidR="005D7BBE">
              <w:rPr>
                <w:noProof/>
                <w:webHidden/>
              </w:rPr>
            </w:r>
            <w:r w:rsidR="005D7BBE">
              <w:rPr>
                <w:noProof/>
                <w:webHidden/>
              </w:rPr>
              <w:fldChar w:fldCharType="separate"/>
            </w:r>
            <w:r w:rsidR="005D7BBE">
              <w:rPr>
                <w:noProof/>
                <w:webHidden/>
              </w:rPr>
              <w:t>6</w:t>
            </w:r>
            <w:r w:rsidR="005D7BBE">
              <w:rPr>
                <w:noProof/>
                <w:webHidden/>
              </w:rPr>
              <w:fldChar w:fldCharType="end"/>
            </w:r>
          </w:hyperlink>
        </w:p>
        <w:p w14:paraId="3317C3BA" w14:textId="246FE94A" w:rsidR="005D7BBE" w:rsidRDefault="00000000">
          <w:pPr>
            <w:pStyle w:val="TOC1"/>
            <w:rPr>
              <w:rFonts w:asciiTheme="minorHAnsi" w:hAnsiTheme="minorHAnsi"/>
              <w:b w:val="0"/>
              <w:bCs w:val="0"/>
              <w:sz w:val="22"/>
              <w:lang w:val="en-US" w:eastAsia="en-US"/>
            </w:rPr>
          </w:pPr>
          <w:hyperlink w:anchor="_Toc153667086" w:history="1">
            <w:r w:rsidR="005D7BBE" w:rsidRPr="002A11F2">
              <w:rPr>
                <w:rStyle w:val="Hyperlink"/>
                <w:lang w:val="ro-RO"/>
              </w:rPr>
              <w:t>Rezultate</w:t>
            </w:r>
            <w:r w:rsidR="005D7BBE">
              <w:rPr>
                <w:webHidden/>
              </w:rPr>
              <w:tab/>
            </w:r>
            <w:r w:rsidR="005D7BBE">
              <w:rPr>
                <w:webHidden/>
              </w:rPr>
              <w:fldChar w:fldCharType="begin"/>
            </w:r>
            <w:r w:rsidR="005D7BBE">
              <w:rPr>
                <w:webHidden/>
              </w:rPr>
              <w:instrText xml:space="preserve"> PAGEREF _Toc153667086 \h </w:instrText>
            </w:r>
            <w:r w:rsidR="005D7BBE">
              <w:rPr>
                <w:webHidden/>
              </w:rPr>
            </w:r>
            <w:r w:rsidR="005D7BBE">
              <w:rPr>
                <w:webHidden/>
              </w:rPr>
              <w:fldChar w:fldCharType="separate"/>
            </w:r>
            <w:r w:rsidR="005D7BBE">
              <w:rPr>
                <w:webHidden/>
              </w:rPr>
              <w:t>7</w:t>
            </w:r>
            <w:r w:rsidR="005D7BBE">
              <w:rPr>
                <w:webHidden/>
              </w:rPr>
              <w:fldChar w:fldCharType="end"/>
            </w:r>
          </w:hyperlink>
        </w:p>
        <w:p w14:paraId="31BC7762" w14:textId="2CDA5173" w:rsidR="005D7BBE" w:rsidRDefault="00000000">
          <w:pPr>
            <w:pStyle w:val="TOC1"/>
            <w:rPr>
              <w:rFonts w:asciiTheme="minorHAnsi" w:hAnsiTheme="minorHAnsi"/>
              <w:b w:val="0"/>
              <w:bCs w:val="0"/>
              <w:sz w:val="22"/>
              <w:lang w:val="en-US" w:eastAsia="en-US"/>
            </w:rPr>
          </w:pPr>
          <w:hyperlink w:anchor="_Toc153667087" w:history="1">
            <w:r w:rsidR="005D7BBE" w:rsidRPr="002A11F2">
              <w:rPr>
                <w:rStyle w:val="Hyperlink"/>
                <w:lang w:val="ro-RO"/>
              </w:rPr>
              <w:t>Concluzie și posibile îmbunătățiri</w:t>
            </w:r>
            <w:r w:rsidR="005D7BBE">
              <w:rPr>
                <w:webHidden/>
              </w:rPr>
              <w:tab/>
            </w:r>
            <w:r w:rsidR="005D7BBE">
              <w:rPr>
                <w:webHidden/>
              </w:rPr>
              <w:fldChar w:fldCharType="begin"/>
            </w:r>
            <w:r w:rsidR="005D7BBE">
              <w:rPr>
                <w:webHidden/>
              </w:rPr>
              <w:instrText xml:space="preserve"> PAGEREF _Toc153667087 \h </w:instrText>
            </w:r>
            <w:r w:rsidR="005D7BBE">
              <w:rPr>
                <w:webHidden/>
              </w:rPr>
            </w:r>
            <w:r w:rsidR="005D7BBE">
              <w:rPr>
                <w:webHidden/>
              </w:rPr>
              <w:fldChar w:fldCharType="separate"/>
            </w:r>
            <w:r w:rsidR="005D7BBE">
              <w:rPr>
                <w:webHidden/>
              </w:rPr>
              <w:t>8</w:t>
            </w:r>
            <w:r w:rsidR="005D7BBE">
              <w:rPr>
                <w:webHidden/>
              </w:rPr>
              <w:fldChar w:fldCharType="end"/>
            </w:r>
          </w:hyperlink>
        </w:p>
        <w:p w14:paraId="263CC903" w14:textId="3BFFC781" w:rsidR="005D7BBE" w:rsidRDefault="00000000">
          <w:pPr>
            <w:pStyle w:val="TOC1"/>
            <w:rPr>
              <w:rFonts w:asciiTheme="minorHAnsi" w:hAnsiTheme="minorHAnsi"/>
              <w:b w:val="0"/>
              <w:bCs w:val="0"/>
              <w:sz w:val="22"/>
              <w:lang w:val="en-US" w:eastAsia="en-US"/>
            </w:rPr>
          </w:pPr>
          <w:hyperlink w:anchor="_Toc153667088" w:history="1">
            <w:r w:rsidR="005D7BBE" w:rsidRPr="002A11F2">
              <w:rPr>
                <w:rStyle w:val="Hyperlink"/>
                <w:lang w:val="ro-RO"/>
              </w:rPr>
              <w:t>Bibliografie</w:t>
            </w:r>
            <w:r w:rsidR="005D7BBE">
              <w:rPr>
                <w:webHidden/>
              </w:rPr>
              <w:tab/>
            </w:r>
            <w:r w:rsidR="005D7BBE">
              <w:rPr>
                <w:webHidden/>
              </w:rPr>
              <w:fldChar w:fldCharType="begin"/>
            </w:r>
            <w:r w:rsidR="005D7BBE">
              <w:rPr>
                <w:webHidden/>
              </w:rPr>
              <w:instrText xml:space="preserve"> PAGEREF _Toc153667088 \h </w:instrText>
            </w:r>
            <w:r w:rsidR="005D7BBE">
              <w:rPr>
                <w:webHidden/>
              </w:rPr>
            </w:r>
            <w:r w:rsidR="005D7BBE">
              <w:rPr>
                <w:webHidden/>
              </w:rPr>
              <w:fldChar w:fldCharType="separate"/>
            </w:r>
            <w:r w:rsidR="005D7BBE">
              <w:rPr>
                <w:webHidden/>
              </w:rPr>
              <w:t>9</w:t>
            </w:r>
            <w:r w:rsidR="005D7BBE">
              <w:rPr>
                <w:webHidden/>
              </w:rPr>
              <w:fldChar w:fldCharType="end"/>
            </w:r>
          </w:hyperlink>
        </w:p>
        <w:p w14:paraId="52FADCB1" w14:textId="04F84CD6" w:rsidR="005D1CAF" w:rsidRPr="0038378D" w:rsidRDefault="005D1CAF" w:rsidP="00C849BF">
          <w:pPr>
            <w:rPr>
              <w:lang w:val="ro-RO"/>
            </w:rPr>
          </w:pPr>
          <w:r w:rsidRPr="0038378D">
            <w:rPr>
              <w:b/>
              <w:bCs/>
              <w:noProof/>
              <w:lang w:val="ro-RO"/>
            </w:rPr>
            <w:fldChar w:fldCharType="end"/>
          </w:r>
        </w:p>
      </w:sdtContent>
    </w:sdt>
    <w:p w14:paraId="404151AD" w14:textId="36BB2490" w:rsidR="00547E03" w:rsidRPr="0038378D" w:rsidRDefault="00547E03" w:rsidP="00F477B0">
      <w:pPr>
        <w:pStyle w:val="Heading3"/>
        <w:rPr>
          <w:lang w:val="ro-RO"/>
        </w:rPr>
      </w:pPr>
    </w:p>
    <w:p w14:paraId="4476896B" w14:textId="1282B74C" w:rsidR="005D1CAF" w:rsidRPr="0038378D" w:rsidRDefault="005D1CAF" w:rsidP="00C849BF">
      <w:pPr>
        <w:rPr>
          <w:szCs w:val="24"/>
          <w:lang w:val="ro-RO"/>
        </w:rPr>
      </w:pPr>
    </w:p>
    <w:p w14:paraId="3BBEA7E4" w14:textId="1C3BA208" w:rsidR="005D1CAF" w:rsidRPr="0038378D" w:rsidRDefault="005D1CAF" w:rsidP="00C849BF">
      <w:pPr>
        <w:rPr>
          <w:szCs w:val="24"/>
          <w:lang w:val="ro-RO"/>
        </w:rPr>
      </w:pPr>
    </w:p>
    <w:p w14:paraId="36C3DC55" w14:textId="12E8710A" w:rsidR="005D1CAF" w:rsidRPr="0038378D" w:rsidRDefault="005D1CAF" w:rsidP="00C849BF">
      <w:pPr>
        <w:rPr>
          <w:szCs w:val="24"/>
          <w:lang w:val="ro-RO"/>
        </w:rPr>
      </w:pPr>
    </w:p>
    <w:p w14:paraId="7A453D09" w14:textId="4D436925" w:rsidR="005D1CAF" w:rsidRPr="0038378D" w:rsidRDefault="005D1CAF" w:rsidP="00C849BF">
      <w:pPr>
        <w:rPr>
          <w:szCs w:val="24"/>
          <w:lang w:val="ro-RO"/>
        </w:rPr>
      </w:pPr>
    </w:p>
    <w:p w14:paraId="2E25996B" w14:textId="737B63B4" w:rsidR="005D1CAF" w:rsidRPr="0038378D" w:rsidRDefault="005D1CAF" w:rsidP="00C849BF">
      <w:pPr>
        <w:rPr>
          <w:szCs w:val="24"/>
          <w:lang w:val="ro-RO"/>
        </w:rPr>
      </w:pPr>
    </w:p>
    <w:p w14:paraId="5FACD551" w14:textId="0480780B" w:rsidR="005D1CAF" w:rsidRPr="0038378D" w:rsidRDefault="005D1CAF" w:rsidP="00C849BF">
      <w:pPr>
        <w:rPr>
          <w:szCs w:val="24"/>
          <w:lang w:val="ro-RO"/>
        </w:rPr>
      </w:pPr>
    </w:p>
    <w:p w14:paraId="6D0F11C5" w14:textId="1CD38C45" w:rsidR="005D1CAF" w:rsidRPr="0038378D" w:rsidRDefault="005D1CAF" w:rsidP="00C849BF">
      <w:pPr>
        <w:rPr>
          <w:szCs w:val="24"/>
          <w:lang w:val="ro-RO"/>
        </w:rPr>
      </w:pPr>
    </w:p>
    <w:p w14:paraId="7AB8F4ED" w14:textId="31B93AFD" w:rsidR="000E3C4D" w:rsidRPr="0038378D" w:rsidRDefault="000E3C4D" w:rsidP="00C849BF">
      <w:pPr>
        <w:rPr>
          <w:szCs w:val="24"/>
          <w:lang w:val="ro-RO"/>
        </w:rPr>
      </w:pPr>
    </w:p>
    <w:p w14:paraId="2A18CDCF" w14:textId="5F4E32DB" w:rsidR="000E3C4D" w:rsidRPr="0038378D" w:rsidRDefault="000E3C4D" w:rsidP="00C849BF">
      <w:pPr>
        <w:rPr>
          <w:szCs w:val="24"/>
          <w:lang w:val="ro-RO"/>
        </w:rPr>
      </w:pPr>
    </w:p>
    <w:p w14:paraId="5601E355" w14:textId="77777777" w:rsidR="000E3C4D" w:rsidRPr="0038378D" w:rsidRDefault="000E3C4D" w:rsidP="00C849BF">
      <w:pPr>
        <w:rPr>
          <w:szCs w:val="24"/>
          <w:lang w:val="ro-RO"/>
        </w:rPr>
      </w:pPr>
    </w:p>
    <w:p w14:paraId="7B824F42" w14:textId="079CDB99" w:rsidR="0071785D" w:rsidRPr="0038378D" w:rsidRDefault="00B74F33" w:rsidP="00535D41">
      <w:pPr>
        <w:pStyle w:val="Heading1"/>
        <w:rPr>
          <w:lang w:val="ro-RO"/>
        </w:rPr>
      </w:pPr>
      <w:bookmarkStart w:id="0" w:name="_Toc153667075"/>
      <w:r>
        <w:rPr>
          <w:lang w:val="ro-RO"/>
        </w:rPr>
        <w:lastRenderedPageBreak/>
        <w:t>Introducere</w:t>
      </w:r>
      <w:bookmarkEnd w:id="0"/>
    </w:p>
    <w:p w14:paraId="73F712E0" w14:textId="58728E67" w:rsidR="0071785D" w:rsidRPr="0038378D" w:rsidRDefault="0071785D" w:rsidP="00C77E81">
      <w:pPr>
        <w:pStyle w:val="Heading2"/>
        <w:rPr>
          <w:lang w:val="ro-RO"/>
        </w:rPr>
      </w:pPr>
      <w:bookmarkStart w:id="1" w:name="_Toc153667076"/>
      <w:r w:rsidRPr="0038378D">
        <w:rPr>
          <w:lang w:val="ro-RO"/>
        </w:rPr>
        <w:t>Despre proiect</w:t>
      </w:r>
      <w:bookmarkEnd w:id="1"/>
    </w:p>
    <w:p w14:paraId="3DCDEA7F" w14:textId="4B8C86DD" w:rsidR="000A464C" w:rsidRPr="0038378D" w:rsidRDefault="000A464C" w:rsidP="000A464C">
      <w:pPr>
        <w:rPr>
          <w:lang w:val="ro-RO"/>
        </w:rPr>
      </w:pPr>
      <w:r w:rsidRPr="0038378D">
        <w:rPr>
          <w:lang w:val="ro-RO"/>
        </w:rPr>
        <w:t>Prezentul proiect intitulat „</w:t>
      </w:r>
      <w:r w:rsidR="00A96F88" w:rsidRPr="0038378D">
        <w:rPr>
          <w:lang w:val="ro-RO"/>
        </w:rPr>
        <w:t>Sintetizator virtual implementat cu Python</w:t>
      </w:r>
      <w:r w:rsidRPr="0038378D">
        <w:rPr>
          <w:lang w:val="ro-RO"/>
        </w:rPr>
        <w:t xml:space="preserve">” a fost structurat și dezvoltat ca parte a </w:t>
      </w:r>
      <w:r w:rsidR="0057704F" w:rsidRPr="0038378D">
        <w:rPr>
          <w:lang w:val="ro-RO"/>
        </w:rPr>
        <w:t>materiei</w:t>
      </w:r>
      <w:r w:rsidRPr="0038378D">
        <w:rPr>
          <w:lang w:val="ro-RO"/>
        </w:rPr>
        <w:t xml:space="preserve"> „</w:t>
      </w:r>
      <w:r w:rsidR="0016213C" w:rsidRPr="0038378D">
        <w:rPr>
          <w:lang w:val="ro-RO"/>
        </w:rPr>
        <w:t>Analiza, sinteza și recunoașterea semnalului vocal</w:t>
      </w:r>
      <w:r w:rsidRPr="0038378D">
        <w:rPr>
          <w:lang w:val="ro-RO"/>
        </w:rPr>
        <w:t>”</w:t>
      </w:r>
      <w:r w:rsidR="00F13890" w:rsidRPr="0038378D">
        <w:rPr>
          <w:lang w:val="ro-RO"/>
        </w:rPr>
        <w:t xml:space="preserve">. </w:t>
      </w:r>
      <w:r w:rsidRPr="0038378D">
        <w:rPr>
          <w:lang w:val="ro-RO"/>
        </w:rPr>
        <w:t xml:space="preserve">Proiectul utilizează mai multe </w:t>
      </w:r>
      <w:r w:rsidR="0038378D" w:rsidRPr="0038378D">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38378D" w:rsidRDefault="00D015ED" w:rsidP="000A464C">
      <w:pPr>
        <w:rPr>
          <w:lang w:val="ro-RO"/>
        </w:rPr>
      </w:pPr>
      <w:r w:rsidRPr="0038378D">
        <w:rPr>
          <w:lang w:val="ro-RO"/>
        </w:rPr>
        <w:t xml:space="preserve">Scopul proiectului a fost dezvoltarea unui software care, bazat pe tehnici </w:t>
      </w:r>
      <w:r w:rsidR="00070472">
        <w:rPr>
          <w:lang w:val="ro-RO"/>
        </w:rPr>
        <w:t>de procesare și generare de sunet</w:t>
      </w:r>
      <w:r w:rsidRPr="0038378D">
        <w:rPr>
          <w:lang w:val="ro-RO"/>
        </w:rPr>
        <w:t xml:space="preserve">, poate </w:t>
      </w:r>
      <w:r w:rsidR="00234F4E">
        <w:rPr>
          <w:lang w:val="ro-RO"/>
        </w:rPr>
        <w:t>simula o octavă dintr-un sintetizator (orgă) digitală, sunetul căreia poate fi modificat de utilizator.</w:t>
      </w:r>
    </w:p>
    <w:p w14:paraId="63D72A2A" w14:textId="5D57D8DD" w:rsidR="007F3883" w:rsidRPr="0038378D" w:rsidRDefault="007F3883" w:rsidP="007F3883">
      <w:pPr>
        <w:pStyle w:val="Heading3"/>
        <w:rPr>
          <w:lang w:val="ro-RO"/>
        </w:rPr>
      </w:pPr>
      <w:bookmarkStart w:id="2" w:name="_Toc153667077"/>
      <w:r w:rsidRPr="0038378D">
        <w:rPr>
          <w:lang w:val="ro-RO"/>
        </w:rPr>
        <w:t>Problema</w:t>
      </w:r>
      <w:bookmarkEnd w:id="2"/>
    </w:p>
    <w:p w14:paraId="0E276D5B" w14:textId="51E67EB3" w:rsidR="007F3883" w:rsidRPr="0038378D" w:rsidRDefault="007F3883" w:rsidP="007F3883">
      <w:pPr>
        <w:rPr>
          <w:lang w:val="ro-RO"/>
        </w:rPr>
      </w:pPr>
      <w:r w:rsidRPr="0038378D">
        <w:rPr>
          <w:lang w:val="ro-RO"/>
        </w:rPr>
        <w:t xml:space="preserve">Problema principală a obiectivului proiectului a fost </w:t>
      </w:r>
      <w:r w:rsidR="00133A7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p>
    <w:p w14:paraId="087F0ECF" w14:textId="711D8E0E" w:rsidR="00FF7441" w:rsidRPr="0038378D" w:rsidRDefault="00FF7441" w:rsidP="00FF7441">
      <w:pPr>
        <w:pStyle w:val="Heading3"/>
        <w:rPr>
          <w:lang w:val="ro-RO"/>
        </w:rPr>
      </w:pPr>
      <w:bookmarkStart w:id="3" w:name="_Toc153667078"/>
      <w:r w:rsidRPr="0038378D">
        <w:rPr>
          <w:lang w:val="ro-RO"/>
        </w:rPr>
        <w:t>Soluția</w:t>
      </w:r>
      <w:bookmarkEnd w:id="3"/>
    </w:p>
    <w:p w14:paraId="15DF91FF" w14:textId="13650017" w:rsidR="00FF7441" w:rsidRPr="0038378D" w:rsidRDefault="00FF7441" w:rsidP="00FF7441">
      <w:pPr>
        <w:rPr>
          <w:lang w:val="ro-RO"/>
        </w:rPr>
      </w:pPr>
      <w:r w:rsidRPr="0038378D">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Pr>
          <w:lang w:val="ro-RO"/>
        </w:rPr>
        <w:t>, și module specifice analizelor și sintezelor de date ca numpy.</w:t>
      </w:r>
    </w:p>
    <w:p w14:paraId="5B473997" w14:textId="3418BD0F" w:rsidR="00D66A9B" w:rsidRPr="0038378D" w:rsidRDefault="00F23CC0" w:rsidP="00FF7441">
      <w:pPr>
        <w:rPr>
          <w:lang w:val="ro-RO"/>
        </w:rPr>
      </w:pPr>
      <w:r w:rsidRPr="00F23CC0">
        <w:rPr>
          <w:lang w:val="ro-RO"/>
        </w:rPr>
        <w:t>Proiectul combină în mod unic sinteza digitală a sunetului, anvelopa ADSR, efectele de întârziere și elementele interactive ale interfeței grafice pentru o experiență de utilizare îmbucurătoare.</w:t>
      </w:r>
      <w:r w:rsidR="00D66A9B" w:rsidRPr="0038378D">
        <w:rPr>
          <w:lang w:val="ro-RO"/>
        </w:rPr>
        <w:t>.</w:t>
      </w:r>
    </w:p>
    <w:p w14:paraId="3288F05A" w14:textId="15B616E4" w:rsidR="005E3614" w:rsidRPr="0038378D" w:rsidRDefault="005E3614" w:rsidP="00FF7441">
      <w:pPr>
        <w:rPr>
          <w:lang w:val="ro-RO"/>
        </w:rPr>
      </w:pPr>
      <w:r w:rsidRPr="0038378D">
        <w:rPr>
          <w:lang w:val="ro-RO"/>
        </w:rPr>
        <w:t>În cele din urmă, deoarece scripturile au fost destinate să fie utilizate de utilizatori umani, GUI-ul pentru proiect a fost realizat cu Tkinter, care este biblioteca standard GUI pentru Python.</w:t>
      </w:r>
    </w:p>
    <w:p w14:paraId="3B11D050" w14:textId="0870EAB3" w:rsidR="00F871E8" w:rsidRPr="0038378D" w:rsidRDefault="00F871E8" w:rsidP="00C77E81">
      <w:pPr>
        <w:pStyle w:val="Heading2"/>
        <w:rPr>
          <w:lang w:val="ro-RO"/>
        </w:rPr>
      </w:pPr>
      <w:bookmarkStart w:id="4" w:name="_Toc153667079"/>
      <w:r w:rsidRPr="0038378D">
        <w:rPr>
          <w:lang w:val="ro-RO"/>
        </w:rPr>
        <w:t>Tehnici de programare Python și învățare automată</w:t>
      </w:r>
      <w:bookmarkEnd w:id="4"/>
    </w:p>
    <w:p w14:paraId="1BBBC931" w14:textId="0405CA48" w:rsidR="008570B1" w:rsidRPr="0038378D" w:rsidRDefault="006D6860" w:rsidP="008570B1">
      <w:pPr>
        <w:rPr>
          <w:lang w:val="ro-RO"/>
        </w:rPr>
      </w:pPr>
      <w:r w:rsidRPr="0038378D">
        <w:rPr>
          <w:lang w:val="ro-RO"/>
        </w:rPr>
        <w:t xml:space="preserve">Python este unul dintre cele mai populare limbaje de programare, fiind un limbaj rapid, ușor de înțeles și accesibil, cu mii de biblioteci disponibile, făcându-l cel mai folosit </w:t>
      </w:r>
      <w:r w:rsidR="007D29BF" w:rsidRPr="0038378D">
        <w:rPr>
          <w:lang w:val="ro-RO"/>
        </w:rPr>
        <w:t xml:space="preserve">limbaj de programare din câțiva ani (la ora actuală Python este încă cel mai folosit limbaj de programare). și a câștigat premiul „Cel mai bun limbaj de programare 2021” </w:t>
      </w:r>
      <w:r w:rsidR="007D29BF" w:rsidRPr="0038378D">
        <w:rPr>
          <w:rStyle w:val="FootnoteReference"/>
          <w:lang w:val="ro-RO"/>
        </w:rPr>
        <w:footnoteReference w:id="1"/>
      </w:r>
      <w:r w:rsidR="007D29BF" w:rsidRPr="0038378D">
        <w:rPr>
          <w:lang w:val="ro-RO"/>
        </w:rPr>
        <w:t>).</w:t>
      </w:r>
    </w:p>
    <w:p w14:paraId="0534DF98" w14:textId="1DFFC525" w:rsidR="000A464C" w:rsidRPr="0038378D" w:rsidRDefault="00392619" w:rsidP="00082723">
      <w:pPr>
        <w:rPr>
          <w:lang w:val="ro-RO"/>
        </w:rPr>
      </w:pPr>
      <w:r w:rsidRPr="0038378D">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38378D" w:rsidRDefault="00133A7C" w:rsidP="00C849BF">
      <w:pPr>
        <w:pStyle w:val="Heading1"/>
        <w:rPr>
          <w:lang w:val="ro-RO"/>
        </w:rPr>
      </w:pPr>
      <w:bookmarkStart w:id="5" w:name="_Toc153667080"/>
      <w:r>
        <w:rPr>
          <w:lang w:val="ro-RO"/>
        </w:rPr>
        <w:lastRenderedPageBreak/>
        <w:t>Fundament</w:t>
      </w:r>
      <w:r w:rsidR="000E454F">
        <w:rPr>
          <w:lang w:val="ro-RO"/>
        </w:rPr>
        <w:t>are</w:t>
      </w:r>
      <w:r>
        <w:rPr>
          <w:lang w:val="ro-RO"/>
        </w:rPr>
        <w:t xml:space="preserve"> teoretic</w:t>
      </w:r>
      <w:r w:rsidR="000E454F">
        <w:rPr>
          <w:lang w:val="ro-RO"/>
        </w:rPr>
        <w:t>ă</w:t>
      </w:r>
      <w:bookmarkEnd w:id="5"/>
    </w:p>
    <w:p w14:paraId="3277F292" w14:textId="77777777" w:rsidR="003C5C58" w:rsidRDefault="009269DC" w:rsidP="003C5C58">
      <w:pPr>
        <w:pStyle w:val="Heading2"/>
        <w:rPr>
          <w:lang w:val="ro-RO"/>
        </w:rPr>
      </w:pPr>
      <w:bookmarkStart w:id="6" w:name="_Toc153667081"/>
      <w:r>
        <w:rPr>
          <w:lang w:val="ro-RO"/>
        </w:rPr>
        <w:t>Sinteza digitală a sunetelor</w:t>
      </w:r>
      <w:bookmarkStart w:id="7" w:name="_Toc153667083"/>
      <w:bookmarkEnd w:id="6"/>
    </w:p>
    <w:p w14:paraId="13CB908D" w14:textId="2D4B7C04" w:rsidR="00606458" w:rsidRPr="003C5C58" w:rsidRDefault="00606458" w:rsidP="006D1013">
      <w:pPr>
        <w:rPr>
          <w:rFonts w:eastAsiaTheme="majorEastAsia" w:cstheme="majorBidi"/>
          <w:b/>
          <w:color w:val="000000" w:themeColor="text1"/>
          <w:sz w:val="28"/>
          <w:szCs w:val="26"/>
          <w:lang w:val="ro-RO"/>
        </w:rPr>
      </w:pPr>
      <w:r w:rsidRPr="00606458">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w:t>
      </w:r>
      <w:r w:rsidR="00D63A1C">
        <w:rPr>
          <w:lang w:val="ro-RO"/>
        </w:rPr>
        <w:t xml:space="preserve">, care </w:t>
      </w:r>
      <w:r w:rsidR="00D63A1C" w:rsidRPr="00D63A1C">
        <w:rPr>
          <w:lang w:val="ro-RO"/>
        </w:rPr>
        <w:t>reflectă progresele semnificative în tehnologia audio și informatică (</w:t>
      </w:r>
      <w:proofErr w:type="spellStart"/>
      <w:r w:rsidR="00D63A1C" w:rsidRPr="00D63A1C">
        <w:rPr>
          <w:lang w:val="ro-RO"/>
        </w:rPr>
        <w:t>Engel</w:t>
      </w:r>
      <w:proofErr w:type="spellEnd"/>
      <w:r w:rsidR="00D63A1C" w:rsidRPr="00D63A1C">
        <w:rPr>
          <w:lang w:val="ro-RO"/>
        </w:rPr>
        <w:t xml:space="preserve"> et al., 2017)</w:t>
      </w:r>
      <w:r w:rsidR="00D63A1C">
        <w:rPr>
          <w:lang w:val="ro-RO"/>
        </w:rPr>
        <w:t xml:space="preserve">. </w:t>
      </w:r>
      <w:r w:rsidRPr="00606458">
        <w:rPr>
          <w:lang w:val="ro-RO"/>
        </w:rPr>
        <w:t>Ele permit producătorilor de muzică și artiștilor să creeze sunete care altfel ar fi dificil sau imposibil de generat prin metode acustice tradiționale.</w:t>
      </w:r>
    </w:p>
    <w:p w14:paraId="35086CF6" w14:textId="77777777" w:rsidR="003C5C58" w:rsidRDefault="00606458" w:rsidP="003C5C58">
      <w:pPr>
        <w:pStyle w:val="Heading2"/>
        <w:rPr>
          <w:lang w:val="ro-RO"/>
        </w:rPr>
      </w:pPr>
      <w:r w:rsidRPr="00606458">
        <w:rPr>
          <w:lang w:val="ro-RO"/>
        </w:rPr>
        <w:t>Generarea de forme de undă</w:t>
      </w:r>
    </w:p>
    <w:p w14:paraId="1077E4F2" w14:textId="77777777" w:rsidR="003C5C58" w:rsidRDefault="00606458" w:rsidP="006D1013">
      <w:pPr>
        <w:rPr>
          <w:b/>
          <w:lang w:val="ro-RO"/>
        </w:rPr>
      </w:pPr>
      <w:r w:rsidRPr="00606458">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D1013" w:rsidRDefault="00606458" w:rsidP="006D1013">
      <w:pPr>
        <w:pStyle w:val="ListParagraph"/>
        <w:numPr>
          <w:ilvl w:val="0"/>
          <w:numId w:val="7"/>
        </w:numPr>
        <w:rPr>
          <w:b/>
          <w:lang w:val="ro-RO"/>
        </w:rPr>
      </w:pPr>
      <w:r w:rsidRPr="006D1013">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D1013" w:rsidRDefault="00606458" w:rsidP="006D1013">
      <w:pPr>
        <w:pStyle w:val="ListParagraph"/>
        <w:numPr>
          <w:ilvl w:val="0"/>
          <w:numId w:val="7"/>
        </w:numPr>
        <w:rPr>
          <w:b/>
          <w:lang w:val="ro-RO"/>
        </w:rPr>
      </w:pPr>
      <w:r w:rsidRPr="006D1013">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D1013" w:rsidRDefault="00606458" w:rsidP="006D1013">
      <w:pPr>
        <w:pStyle w:val="ListParagraph"/>
        <w:numPr>
          <w:ilvl w:val="0"/>
          <w:numId w:val="7"/>
        </w:numPr>
        <w:rPr>
          <w:rFonts w:eastAsiaTheme="majorEastAsia" w:cstheme="majorBidi"/>
          <w:b/>
          <w:color w:val="000000" w:themeColor="text1"/>
          <w:sz w:val="28"/>
          <w:szCs w:val="26"/>
          <w:lang w:val="ro-RO"/>
        </w:rPr>
      </w:pPr>
      <w:r w:rsidRPr="006D1013">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Default="00606458" w:rsidP="003C5C58">
      <w:pPr>
        <w:pStyle w:val="Heading2"/>
        <w:rPr>
          <w:lang w:val="ro-RO"/>
        </w:rPr>
      </w:pPr>
      <w:r w:rsidRPr="00606458">
        <w:rPr>
          <w:lang w:val="ro-RO"/>
        </w:rPr>
        <w:t>Notele Muzicale</w:t>
      </w:r>
    </w:p>
    <w:p w14:paraId="475277BC" w14:textId="5BA38273" w:rsidR="00606458" w:rsidRPr="006D1013" w:rsidRDefault="00606458" w:rsidP="006D1013">
      <w:pPr>
        <w:rPr>
          <w:rFonts w:eastAsiaTheme="majorEastAsia" w:cstheme="majorBidi"/>
          <w:b/>
          <w:color w:val="000000" w:themeColor="text1"/>
          <w:sz w:val="28"/>
          <w:szCs w:val="26"/>
          <w:lang w:val="ro-RO"/>
        </w:rPr>
      </w:pPr>
      <w:r w:rsidRPr="00606458">
        <w:rPr>
          <w:lang w:val="ro-RO"/>
        </w:rPr>
        <w:t>Notele muzicale sunt esențiale în muzică, fiecare notă reprezentând o frecvență sonoră specifică. De exemplu, nota "La" standard (A)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r w:rsidR="00167CB9">
        <w:rPr>
          <w:lang w:val="ro-RO"/>
        </w:rPr>
        <w:t xml:space="preserve"> (</w:t>
      </w:r>
      <w:proofErr w:type="spellStart"/>
      <w:r w:rsidR="00167CB9" w:rsidRPr="00167CB9">
        <w:rPr>
          <w:lang w:val="ro-RO"/>
        </w:rPr>
        <w:t>Kumar</w:t>
      </w:r>
      <w:proofErr w:type="spellEnd"/>
      <w:r w:rsidR="00167CB9" w:rsidRPr="00167CB9">
        <w:rPr>
          <w:lang w:val="ro-RO"/>
        </w:rPr>
        <w:t xml:space="preserve"> &amp; </w:t>
      </w:r>
      <w:proofErr w:type="spellStart"/>
      <w:r w:rsidR="00167CB9" w:rsidRPr="00167CB9">
        <w:rPr>
          <w:lang w:val="ro-RO"/>
        </w:rPr>
        <w:t>Mohanty</w:t>
      </w:r>
      <w:proofErr w:type="spellEnd"/>
      <w:r w:rsidR="00167CB9" w:rsidRPr="00167CB9">
        <w:rPr>
          <w:lang w:val="ro-RO"/>
        </w:rPr>
        <w:t>, 2015)</w:t>
      </w:r>
      <w:r w:rsidR="00167CB9">
        <w:rPr>
          <w:lang w:val="ro-RO"/>
        </w:rPr>
        <w:t xml:space="preserve"> </w:t>
      </w:r>
      <w:r w:rsidRPr="00606458">
        <w:rPr>
          <w:lang w:val="ro-RO"/>
        </w:rPr>
        <w:t>.</w:t>
      </w:r>
    </w:p>
    <w:p w14:paraId="41C83167" w14:textId="77777777" w:rsidR="00606458" w:rsidRPr="00606458" w:rsidRDefault="00606458" w:rsidP="006D1013">
      <w:pPr>
        <w:pStyle w:val="Heading2"/>
        <w:rPr>
          <w:lang w:val="ro-RO"/>
        </w:rPr>
      </w:pPr>
      <w:r w:rsidRPr="00606458">
        <w:rPr>
          <w:lang w:val="ro-RO"/>
        </w:rPr>
        <w:t>Funcționarea Sintetizatoarelor</w:t>
      </w:r>
    </w:p>
    <w:p w14:paraId="2680AB51" w14:textId="773E8448" w:rsidR="00606458" w:rsidRPr="00606458" w:rsidRDefault="00606458" w:rsidP="006D1013">
      <w:pPr>
        <w:rPr>
          <w:lang w:val="ro-RO"/>
        </w:rPr>
      </w:pPr>
      <w:r w:rsidRPr="00606458">
        <w:rPr>
          <w:lang w:val="ro-RO"/>
        </w:rPr>
        <w:t>Sintetizatoarele funcționează prin generarea și manipularea electronică a undelor sonore. Ele utilizează diverse tehnici, cum ar fi oscilatoarele pentru generarea undelor sonore, filtrele pentru modelarea timbrului și modulatoarele pentru a adăuga dinamism și expresivitate sunetelor. Un aspect esențial în sinteza sunetului este capacitatea de a combina și modifica aceste componente pentru a produce o gamă largă de sunete.</w:t>
      </w:r>
    </w:p>
    <w:p w14:paraId="31390EB4" w14:textId="77777777" w:rsidR="00606458" w:rsidRPr="00606458" w:rsidRDefault="00606458" w:rsidP="006D1013">
      <w:pPr>
        <w:pStyle w:val="Heading2"/>
        <w:rPr>
          <w:lang w:val="ro-RO"/>
        </w:rPr>
      </w:pPr>
      <w:r w:rsidRPr="00606458">
        <w:rPr>
          <w:lang w:val="ro-RO"/>
        </w:rPr>
        <w:t>Imitarea Instrumentelor Acustice</w:t>
      </w:r>
    </w:p>
    <w:p w14:paraId="187D140F" w14:textId="2FF68310" w:rsidR="00606458" w:rsidRPr="00606458" w:rsidRDefault="00606458" w:rsidP="006D1013">
      <w:pPr>
        <w:rPr>
          <w:lang w:val="ro-RO"/>
        </w:rPr>
      </w:pPr>
      <w:r w:rsidRPr="00606458">
        <w:rPr>
          <w:lang w:val="ro-RO"/>
        </w:rPr>
        <w:t xml:space="preserve">Unul dintre cele mai fascinante aspecte ale sintetizatoarelor este capacitatea lor de a imita sunetele instrumentelor acustice tradiționale, cum ar fi pianul, vioara sau flautul. Acest lucru se realizează prin </w:t>
      </w:r>
      <w:r w:rsidRPr="00606458">
        <w:rPr>
          <w:lang w:val="ro-RO"/>
        </w:rPr>
        <w:lastRenderedPageBreak/>
        <w:t>modelarea atentă a caracteristicilor specifice ale sunetelor acestor instrumente, cum ar fi atacul, decăderea, menținerea și eliberarea sunetului, precum și prin simularea rezonanței și altor proprietăți acustice.</w:t>
      </w:r>
    </w:p>
    <w:p w14:paraId="1177343B" w14:textId="77777777" w:rsidR="00606458" w:rsidRPr="00606458" w:rsidRDefault="00606458" w:rsidP="006D1013">
      <w:pPr>
        <w:pStyle w:val="Heading2"/>
        <w:rPr>
          <w:lang w:val="ro-RO"/>
        </w:rPr>
      </w:pPr>
      <w:r w:rsidRPr="00606458">
        <w:rPr>
          <w:lang w:val="ro-RO"/>
        </w:rPr>
        <w:t>Tehnici Avansate de Sinteză</w:t>
      </w:r>
    </w:p>
    <w:p w14:paraId="29E7C1E5" w14:textId="454B5D13" w:rsidR="00606458" w:rsidRPr="00606458" w:rsidRDefault="00606458" w:rsidP="006D1013">
      <w:pPr>
        <w:rPr>
          <w:lang w:val="ro-RO"/>
        </w:rPr>
      </w:pPr>
      <w:r w:rsidRPr="00606458">
        <w:rPr>
          <w:lang w:val="ro-RO"/>
        </w:rPr>
        <w:t>Pe lângă formele de undă de bază și imitarea instrumentelor acustice, sintetizatoarele digitale oferă și alte tehnici avansate de sinteză. Printre acestea se numără:</w:t>
      </w:r>
    </w:p>
    <w:p w14:paraId="3B062EEE" w14:textId="77777777" w:rsidR="00606458" w:rsidRPr="006D1013" w:rsidRDefault="00606458" w:rsidP="006D1013">
      <w:pPr>
        <w:pStyle w:val="ListParagraph"/>
        <w:numPr>
          <w:ilvl w:val="0"/>
          <w:numId w:val="8"/>
        </w:numPr>
        <w:rPr>
          <w:lang w:val="ro-RO"/>
        </w:rPr>
      </w:pPr>
      <w:r w:rsidRPr="006D1013">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74337E6" w14:textId="77777777" w:rsidR="00606458" w:rsidRPr="006D1013" w:rsidRDefault="00606458" w:rsidP="006D1013">
      <w:pPr>
        <w:pStyle w:val="ListParagraph"/>
        <w:numPr>
          <w:ilvl w:val="0"/>
          <w:numId w:val="8"/>
        </w:numPr>
        <w:rPr>
          <w:lang w:val="ro-RO"/>
        </w:rPr>
      </w:pPr>
      <w:r w:rsidRPr="006D1013">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p>
    <w:p w14:paraId="68C471C8" w14:textId="77777777" w:rsidR="00606458" w:rsidRPr="006D1013" w:rsidRDefault="00606458" w:rsidP="006D1013">
      <w:pPr>
        <w:pStyle w:val="ListParagraph"/>
        <w:numPr>
          <w:ilvl w:val="0"/>
          <w:numId w:val="8"/>
        </w:numPr>
        <w:rPr>
          <w:lang w:val="ro-RO"/>
        </w:rPr>
      </w:pPr>
      <w:r w:rsidRPr="006D1013">
        <w:rPr>
          <w:lang w:val="ro-RO"/>
        </w:rPr>
        <w:t>Sinteza Granulară: În această tehnică, sunetele sunt descompuse în „grăuncioare” mici și apoi recombinate pentru a crea texturi noi și complexe. Sinteza granulară este excelentă pentru crearea de peisaje sonore și texturi neregulate.</w:t>
      </w:r>
    </w:p>
    <w:p w14:paraId="534DEFFB" w14:textId="77777777" w:rsidR="00606458" w:rsidRPr="006D1013" w:rsidRDefault="00606458" w:rsidP="006D1013">
      <w:pPr>
        <w:pStyle w:val="ListParagraph"/>
        <w:numPr>
          <w:ilvl w:val="0"/>
          <w:numId w:val="8"/>
        </w:numPr>
        <w:rPr>
          <w:lang w:val="ro-RO"/>
        </w:rPr>
      </w:pPr>
      <w:r w:rsidRPr="006D1013">
        <w:rPr>
          <w:lang w:val="ro-RO"/>
        </w:rPr>
        <w:t>Sinteza Vectorială: Combină mai multe wavetables (tablouri de forme de undă) prin interpolare, oferind un control extins asupra timbrului. Sinteza vectorială permite manipularea continuă a sunetului, creând tranziții netede între diferitele timbre.</w:t>
      </w:r>
    </w:p>
    <w:p w14:paraId="6FFC405B" w14:textId="77777777" w:rsidR="00606458" w:rsidRPr="00606458" w:rsidRDefault="00606458" w:rsidP="006D1013">
      <w:pPr>
        <w:pStyle w:val="Heading2"/>
        <w:rPr>
          <w:lang w:val="ro-RO"/>
        </w:rPr>
      </w:pPr>
      <w:r w:rsidRPr="00606458">
        <w:rPr>
          <w:lang w:val="ro-RO"/>
        </w:rPr>
        <w:t>Aplicații Practice în Muzică și Design de Sunet</w:t>
      </w:r>
    </w:p>
    <w:p w14:paraId="4C8FBDC4" w14:textId="3208D27D" w:rsidR="00606458" w:rsidRPr="00606458" w:rsidRDefault="00606458" w:rsidP="006D1013">
      <w:pPr>
        <w:rPr>
          <w:lang w:val="ro-RO"/>
        </w:rPr>
      </w:pPr>
      <w:r w:rsidRPr="00606458">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77777777" w:rsidR="00606458" w:rsidRPr="00606458" w:rsidRDefault="00606458" w:rsidP="006D1013">
      <w:pPr>
        <w:pStyle w:val="Heading2"/>
        <w:rPr>
          <w:lang w:val="ro-RO"/>
        </w:rPr>
      </w:pPr>
      <w:r w:rsidRPr="00606458">
        <w:rPr>
          <w:lang w:val="ro-RO"/>
        </w:rPr>
        <w:t>Importanța Interfețelor Utilizator</w:t>
      </w:r>
    </w:p>
    <w:p w14:paraId="2E217DD5" w14:textId="17653CFA" w:rsidR="00606458" w:rsidRPr="00606458" w:rsidRDefault="00606458" w:rsidP="006D1013">
      <w:pPr>
        <w:rPr>
          <w:lang w:val="ro-RO"/>
        </w:rPr>
      </w:pPr>
      <w:r w:rsidRPr="00606458">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06458" w:rsidRDefault="00606458" w:rsidP="006D1013">
      <w:pPr>
        <w:pStyle w:val="Heading2"/>
        <w:rPr>
          <w:lang w:val="ro-RO"/>
        </w:rPr>
      </w:pPr>
      <w:r w:rsidRPr="00606458">
        <w:rPr>
          <w:lang w:val="ro-RO"/>
        </w:rPr>
        <w:t>Viitorul Sintezei Sunetului</w:t>
      </w:r>
    </w:p>
    <w:p w14:paraId="762406D0" w14:textId="1839B53B" w:rsidR="006D1013" w:rsidRDefault="00606458" w:rsidP="006D1013">
      <w:pPr>
        <w:rPr>
          <w:lang w:val="ro-RO"/>
        </w:rPr>
      </w:pPr>
      <w:r w:rsidRPr="00606458">
        <w:rPr>
          <w:lang w:val="ro-RO"/>
        </w:rPr>
        <w:t>Pe măsură ce tehnologia avansează, noi posibilități apar în domeniul sintezei sunetului. Dezvoltările recente includ sinteza bazată pe inteligență artificială, care poate genera sunete și muzică în moduri noi și neașteptate, și</w:t>
      </w:r>
      <w:r w:rsidR="006D4B70">
        <w:rPr>
          <w:lang w:val="ro-RO"/>
        </w:rPr>
        <w:t xml:space="preserve"> t</w:t>
      </w:r>
      <w:r w:rsidR="003977A5" w:rsidRPr="003977A5">
        <w:rPr>
          <w:lang w:val="ro-RO"/>
        </w:rPr>
        <w:t>ehnologiile emergente vor continua să transforme modul în care interacționăm și experimentăm muzica și sunetul (</w:t>
      </w:r>
      <w:proofErr w:type="spellStart"/>
      <w:r w:rsidR="003977A5" w:rsidRPr="003977A5">
        <w:rPr>
          <w:lang w:val="ro-RO"/>
        </w:rPr>
        <w:t>Ye</w:t>
      </w:r>
      <w:proofErr w:type="spellEnd"/>
      <w:r w:rsidR="003977A5" w:rsidRPr="003977A5">
        <w:rPr>
          <w:lang w:val="ro-RO"/>
        </w:rPr>
        <w:t xml:space="preserve"> et al., 2023</w:t>
      </w:r>
      <w:r w:rsidR="007B2437">
        <w:rPr>
          <w:lang w:val="ro-RO"/>
        </w:rPr>
        <w:t>)</w:t>
      </w:r>
    </w:p>
    <w:p w14:paraId="3880AEE2" w14:textId="77777777" w:rsidR="006D1013" w:rsidRDefault="006D1013" w:rsidP="006D1013">
      <w:pPr>
        <w:rPr>
          <w:lang w:val="ro-RO"/>
        </w:rPr>
      </w:pPr>
    </w:p>
    <w:p w14:paraId="166B0F69" w14:textId="77777777" w:rsidR="006D1013" w:rsidRDefault="006D1013" w:rsidP="006D1013">
      <w:pPr>
        <w:rPr>
          <w:lang w:val="ro-RO"/>
        </w:rPr>
      </w:pPr>
    </w:p>
    <w:p w14:paraId="052B3BDF" w14:textId="77777777" w:rsidR="006D1013" w:rsidRDefault="006D1013" w:rsidP="006D1013">
      <w:pPr>
        <w:rPr>
          <w:lang w:val="ro-RO"/>
        </w:rPr>
      </w:pPr>
    </w:p>
    <w:p w14:paraId="6DC1569A" w14:textId="243AF73A" w:rsidR="008215B7" w:rsidRPr="006F107A" w:rsidRDefault="00B25EB8" w:rsidP="007104DB">
      <w:pPr>
        <w:pStyle w:val="Heading1"/>
        <w:rPr>
          <w:bCs/>
          <w:noProof/>
          <w:sz w:val="28"/>
          <w:szCs w:val="26"/>
          <w:lang w:val="ro-RO"/>
        </w:rPr>
      </w:pPr>
      <w:r w:rsidRPr="0038378D">
        <w:rPr>
          <w:lang w:val="ro-RO"/>
        </w:rPr>
        <w:lastRenderedPageBreak/>
        <w:t>Implementare</w:t>
      </w:r>
      <w:bookmarkEnd w:id="7"/>
    </w:p>
    <w:p w14:paraId="506CDE41" w14:textId="3ECC1DA8" w:rsidR="000E38B6" w:rsidRPr="0038378D" w:rsidRDefault="00833081" w:rsidP="00833081">
      <w:pPr>
        <w:rPr>
          <w:lang w:val="ro-RO"/>
        </w:rPr>
      </w:pPr>
      <w:r w:rsidRPr="0038378D">
        <w:rPr>
          <w:lang w:val="ro-RO"/>
        </w:rPr>
        <w:t xml:space="preserve">Implementarea proiectului a fost realizată în </w:t>
      </w:r>
      <w:r w:rsidR="00A7177A">
        <w:rPr>
          <w:lang w:val="ro-RO"/>
        </w:rPr>
        <w:t>două</w:t>
      </w:r>
      <w:r w:rsidRPr="0038378D">
        <w:rPr>
          <w:lang w:val="ro-RO"/>
        </w:rPr>
        <w:t xml:space="preserve"> fișiere script „.py”.</w:t>
      </w:r>
    </w:p>
    <w:p w14:paraId="6AC585ED" w14:textId="18C6AF35" w:rsidR="00DD3BA7" w:rsidRPr="0038378D" w:rsidRDefault="00DD3BA7" w:rsidP="00C77E81">
      <w:pPr>
        <w:pStyle w:val="Heading2"/>
        <w:rPr>
          <w:lang w:val="ro-RO"/>
        </w:rPr>
      </w:pPr>
      <w:bookmarkStart w:id="8" w:name="_Toc153667085"/>
      <w:r w:rsidRPr="0038378D">
        <w:rPr>
          <w:lang w:val="ro-RO"/>
        </w:rPr>
        <w:t>GUI</w:t>
      </w:r>
      <w:bookmarkEnd w:id="8"/>
    </w:p>
    <w:p w14:paraId="19F73373" w14:textId="594A5418" w:rsidR="00A80369" w:rsidRPr="0038378D" w:rsidRDefault="00435FF5" w:rsidP="00445497">
      <w:pPr>
        <w:rPr>
          <w:lang w:val="ro-RO"/>
        </w:rPr>
      </w:pPr>
      <w:r w:rsidRPr="0038378D">
        <w:rPr>
          <w:noProof/>
          <w:lang w:val="ro-RO"/>
        </w:rPr>
        <mc:AlternateContent>
          <mc:Choice Requires="wpg">
            <w:drawing>
              <wp:anchor distT="0" distB="0" distL="114300" distR="114300" simplePos="0" relativeHeight="251659264" behindDoc="0" locked="0" layoutInCell="1" allowOverlap="1" wp14:anchorId="7DE8C6C6" wp14:editId="664D0872">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105" r="304"/>
                          <a:stretch/>
                        </pic:blipFill>
                        <pic:spPr>
                          <a:xfrm>
                            <a:off x="-1824291" y="-840423"/>
                            <a:ext cx="7299538" cy="2414440"/>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6"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">
                  <v:imagedata r:id="rId9" o:title="" cropleft="-69f" cropright="199f"/>
                </v:shape>
                <v:shapetype id="_x0000_t202" coordsize="21600,21600" o:spt="202" path="m,l,21600r21600,l21600,xe">
                  <v:stroke joinstyle="miter"/>
                  <v:path gradientshapeok="t" o:connecttype="rect"/>
                </v:shapetype>
                <v:shape id="Text Box 2" o:spid="_x0000_s1028"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v:textbox>
                </v:shape>
                <w10:wrap type="topAndBottom" anchorx="margin"/>
              </v:group>
            </w:pict>
          </mc:Fallback>
        </mc:AlternateContent>
      </w:r>
      <w:r w:rsidR="00A80369" w:rsidRPr="0038378D">
        <w:rPr>
          <w:lang w:val="ro-RO"/>
        </w:rPr>
        <w:t>În cele ce urmează, va fi prezentată GUI-ul aplicației, care este dezvoltat în cadrul „</w:t>
      </w:r>
      <w:r w:rsidR="00A40E91">
        <w:rPr>
          <w:lang w:val="ro-RO"/>
        </w:rPr>
        <w:t>gui</w:t>
      </w:r>
      <w:r w:rsidR="00A80369" w:rsidRPr="0038378D">
        <w:rPr>
          <w:lang w:val="ro-RO"/>
        </w:rPr>
        <w:t>.py”.</w:t>
      </w:r>
    </w:p>
    <w:p w14:paraId="2830D372" w14:textId="61A385A1" w:rsidR="009D7925" w:rsidRPr="0038378D" w:rsidRDefault="009D7925" w:rsidP="00445497">
      <w:pPr>
        <w:rPr>
          <w:lang w:val="ro-RO"/>
        </w:rPr>
      </w:pPr>
    </w:p>
    <w:p w14:paraId="2477459F" w14:textId="0B6B25E7" w:rsidR="009D7925" w:rsidRDefault="009D7925" w:rsidP="00F478B5">
      <w:pPr>
        <w:rPr>
          <w:lang w:val="ro-RO"/>
        </w:rPr>
      </w:pPr>
      <w:r w:rsidRPr="0038378D">
        <w:rPr>
          <w:lang w:val="ro-RO"/>
        </w:rPr>
        <w:t xml:space="preserve">După cum arată Figura </w:t>
      </w:r>
      <w:r w:rsidR="00BE15ED">
        <w:rPr>
          <w:lang w:val="ro-RO"/>
        </w:rPr>
        <w:t>XX</w:t>
      </w:r>
      <w:r w:rsidRPr="0038378D">
        <w:rPr>
          <w:lang w:val="ro-RO"/>
        </w:rPr>
        <w:t xml:space="preserve">, interfața grafică proiectată are trei funcționalități principale: </w:t>
      </w:r>
    </w:p>
    <w:p w14:paraId="2899C2FF" w14:textId="569829BC" w:rsidR="007773ED" w:rsidRDefault="007773ED" w:rsidP="007773ED">
      <w:pPr>
        <w:pStyle w:val="ListParagraph"/>
        <w:numPr>
          <w:ilvl w:val="0"/>
          <w:numId w:val="9"/>
        </w:numPr>
        <w:rPr>
          <w:lang w:val="ro-RO"/>
        </w:rPr>
      </w:pPr>
      <w:r>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Default="007773ED" w:rsidP="007773ED">
      <w:pPr>
        <w:pStyle w:val="ListParagraph"/>
        <w:numPr>
          <w:ilvl w:val="0"/>
          <w:numId w:val="9"/>
        </w:numPr>
        <w:rPr>
          <w:lang w:val="ro-RO"/>
        </w:rPr>
      </w:pPr>
      <w:r>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Default="007773ED" w:rsidP="007773ED">
      <w:pPr>
        <w:pStyle w:val="ListParagraph"/>
        <w:numPr>
          <w:ilvl w:val="0"/>
          <w:numId w:val="9"/>
        </w:numPr>
        <w:rPr>
          <w:lang w:val="ro-RO"/>
        </w:rPr>
      </w:pPr>
      <w:r>
        <w:rPr>
          <w:lang w:val="ro-RO"/>
        </w:rPr>
        <w:t>Scrierea unei secvențe de note muzicale care după, apăsând pe butonul Play, se poate reda cu ajutotul sintatizoarului, care va prelua și setările de sunet</w:t>
      </w:r>
    </w:p>
    <w:p w14:paraId="1CEDEA56" w14:textId="77777777" w:rsidR="00587F4B" w:rsidRDefault="00587F4B" w:rsidP="007773ED">
      <w:pPr>
        <w:rPr>
          <w:lang w:val="ro-RO"/>
        </w:rPr>
      </w:pPr>
      <w:r>
        <w:rPr>
          <w:lang w:val="ro-RO"/>
        </w:rPr>
        <w:t xml:space="preserve">Întreaga interfață grafică a fost creată cu ajutorul modului grafic implicit al </w:t>
      </w:r>
      <w:proofErr w:type="spellStart"/>
      <w:r>
        <w:rPr>
          <w:lang w:val="ro-RO"/>
        </w:rPr>
        <w:t>Python</w:t>
      </w:r>
      <w:proofErr w:type="spellEnd"/>
      <w:r>
        <w:rPr>
          <w:lang w:val="ro-RO"/>
        </w:rPr>
        <w:t>, Tkinter.</w:t>
      </w:r>
    </w:p>
    <w:p w14:paraId="1ADEFB4B" w14:textId="77777777" w:rsidR="00E30D91" w:rsidRDefault="00587F4B" w:rsidP="007773ED">
      <w:pPr>
        <w:rPr>
          <w:lang w:val="ro-RO"/>
        </w:rPr>
      </w:pPr>
      <w:r>
        <w:rPr>
          <w:lang w:val="ro-RO"/>
        </w:rPr>
        <w:t xml:space="preserve"> Claviatura virtuală este implementată cu ajutorul obiectelor de tip buton din </w:t>
      </w:r>
      <w:r w:rsidR="00741B9B">
        <w:rPr>
          <w:lang w:val="ro-RO"/>
        </w:rPr>
        <w:t xml:space="preserve">modulul menționat, care sunt setate să fie sau albe (pentru note întregi) sau negre (pentru semi note), pentru a semăna cu un pian real cât de bine posibil. La apăsarea unui buton sau a unei taste mapate de pe tastatură, funcția de </w:t>
      </w:r>
      <w:proofErr w:type="spellStart"/>
      <w:r w:rsidR="00741B9B">
        <w:rPr>
          <w:lang w:val="ro-RO"/>
        </w:rPr>
        <w:t>play_sound</w:t>
      </w:r>
      <w:proofErr w:type="spellEnd"/>
      <w:r w:rsidR="00741B9B">
        <w:rPr>
          <w:lang w:val="ro-RO"/>
        </w:rPr>
        <w:t xml:space="preserve"> i</w:t>
      </w:r>
      <w:r w:rsidR="00E30D91">
        <w:rPr>
          <w:lang w:val="ro-RO"/>
        </w:rPr>
        <w:t>m</w:t>
      </w:r>
      <w:r w:rsidR="00741B9B">
        <w:rPr>
          <w:lang w:val="ro-RO"/>
        </w:rPr>
        <w:t>plementată în</w:t>
      </w:r>
      <w:r w:rsidR="00E30D91">
        <w:rPr>
          <w:lang w:val="ro-RO"/>
        </w:rPr>
        <w:t xml:space="preserve"> </w:t>
      </w:r>
      <w:proofErr w:type="spellStart"/>
      <w:r w:rsidR="00E30D91">
        <w:rPr>
          <w:lang w:val="ro-RO"/>
        </w:rPr>
        <w:t>backendul</w:t>
      </w:r>
      <w:proofErr w:type="spellEnd"/>
      <w:r w:rsidR="00E30D91">
        <w:rPr>
          <w:lang w:val="ro-RO"/>
        </w:rPr>
        <w:t xml:space="preserve"> proiectului va prelua setările de sunet pentru note și va reda sunetul generat sau căutat din mostre, cu ajutorul modului simpleaudio. </w:t>
      </w:r>
    </w:p>
    <w:p w14:paraId="10FF90FB" w14:textId="25419B80" w:rsidR="007773ED" w:rsidRDefault="00741B9B" w:rsidP="007773ED">
      <w:pPr>
        <w:rPr>
          <w:lang w:val="ro-RO"/>
        </w:rPr>
      </w:pPr>
      <w:r>
        <w:rPr>
          <w:lang w:val="ro-RO"/>
        </w:rPr>
        <w:t xml:space="preserve"> </w:t>
      </w:r>
      <w:r w:rsidR="00E30D91">
        <w:rPr>
          <w:lang w:val="ro-RO"/>
        </w:rPr>
        <w:t xml:space="preserve">Setările de efecte și timbre sunt realizate prin butoane de tip radio sau slider-uri pentru a alege valori, care au magnitudine dependentă de felul efectului (de ex. </w:t>
      </w:r>
      <w:proofErr w:type="spellStart"/>
      <w:r w:rsidR="00E30D91">
        <w:rPr>
          <w:lang w:val="ro-RO"/>
        </w:rPr>
        <w:t>effectul</w:t>
      </w:r>
      <w:proofErr w:type="spellEnd"/>
      <w:r w:rsidR="00E30D91">
        <w:rPr>
          <w:lang w:val="ro-RO"/>
        </w:rPr>
        <w:t xml:space="preserve"> „</w:t>
      </w:r>
      <w:proofErr w:type="spellStart"/>
      <w:r w:rsidR="00E30D91">
        <w:rPr>
          <w:lang w:val="ro-RO"/>
        </w:rPr>
        <w:t>attack</w:t>
      </w:r>
      <w:proofErr w:type="spellEnd"/>
      <w:r w:rsidR="00E30D91">
        <w:rPr>
          <w:lang w:val="ro-RO"/>
        </w:rPr>
        <w:t>” poate avea valoare între  0 și 1, pe când frecvența de modulație poate fi între 0 și 1000</w:t>
      </w:r>
      <w:r w:rsidR="004E56D9">
        <w:rPr>
          <w:lang w:val="ro-RO"/>
        </w:rPr>
        <w:t>).</w:t>
      </w:r>
    </w:p>
    <w:p w14:paraId="07CDE519" w14:textId="45D588EE" w:rsidR="004E56D9" w:rsidRPr="007773ED" w:rsidRDefault="000B3703" w:rsidP="007773ED">
      <w:pPr>
        <w:rPr>
          <w:lang w:val="ro-RO"/>
        </w:rPr>
      </w:pPr>
      <w:r>
        <w:rPr>
          <w:lang w:val="ro-RO"/>
        </w:rPr>
        <w:t xml:space="preserve">Redare unui șir de note muzicale se realizează cu un </w:t>
      </w:r>
      <w:proofErr w:type="spellStart"/>
      <w:r>
        <w:rPr>
          <w:lang w:val="ro-RO"/>
        </w:rPr>
        <w:t>textbox</w:t>
      </w:r>
      <w:proofErr w:type="spellEnd"/>
      <w:r>
        <w:rPr>
          <w:lang w:val="ro-RO"/>
        </w:rPr>
        <w:t xml:space="preserve">, în care utilizatorul trebuie să introducă note muzicale reale, cu majuscule. Acestea vor fi redate utilizând setările de sunet alese, cu o pauză de </w:t>
      </w:r>
      <w:r>
        <w:rPr>
          <w:lang w:val="ro-RO"/>
        </w:rPr>
        <w:lastRenderedPageBreak/>
        <w:t xml:space="preserve">0.5s între ele pentru a generaliza funcționalitatea. În cazul în care utilizatorul introduce note muzicale </w:t>
      </w:r>
      <w:r w:rsidR="005C3EF6" w:rsidRPr="00693EE9">
        <w:rPr>
          <w:lang w:val="ro-RO"/>
        </w:rPr>
        <w:drawing>
          <wp:anchor distT="0" distB="0" distL="114300" distR="114300" simplePos="0" relativeHeight="251660288" behindDoc="0" locked="0" layoutInCell="1" allowOverlap="1" wp14:anchorId="697F4083" wp14:editId="73FF9231">
            <wp:simplePos x="0" y="0"/>
            <wp:positionH relativeFrom="column">
              <wp:posOffset>-1270</wp:posOffset>
            </wp:positionH>
            <wp:positionV relativeFrom="paragraph">
              <wp:posOffset>499110</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r>
        <w:rPr>
          <w:lang w:val="ro-RO"/>
        </w:rPr>
        <w:t xml:space="preserve">incorecte, un mesaj de eroare apare pe ecran, așa cum prezintă figura </w:t>
      </w:r>
      <w:r w:rsidR="005C3EF6">
        <w:rPr>
          <w:lang w:val="ro-RO"/>
        </w:rPr>
        <w:t>următoare</w:t>
      </w:r>
      <w:r>
        <w:rPr>
          <w:lang w:val="ro-RO"/>
        </w:rPr>
        <w:t>.</w:t>
      </w:r>
    </w:p>
    <w:p w14:paraId="04CC80BA" w14:textId="13696DC9" w:rsidR="002C059C" w:rsidRPr="0038378D" w:rsidRDefault="002C059C" w:rsidP="00445497">
      <w:pPr>
        <w:rPr>
          <w:lang w:val="ro-RO"/>
        </w:rPr>
      </w:pPr>
    </w:p>
    <w:p w14:paraId="39400DD1" w14:textId="134FD9A4" w:rsidR="00E97DAE" w:rsidRPr="0038378D" w:rsidRDefault="00E97DAE" w:rsidP="00E97DAE">
      <w:pPr>
        <w:rPr>
          <w:lang w:val="ro-RO"/>
        </w:rPr>
      </w:pPr>
    </w:p>
    <w:p w14:paraId="7619A04A" w14:textId="1A35C9A3" w:rsidR="00E97DAE" w:rsidRPr="0038378D" w:rsidRDefault="00E97DAE" w:rsidP="00E97DAE">
      <w:pPr>
        <w:rPr>
          <w:lang w:val="ro-RO"/>
        </w:rPr>
      </w:pPr>
    </w:p>
    <w:p w14:paraId="5504B02F" w14:textId="2FE7CED8" w:rsidR="00E97DAE" w:rsidRPr="0038378D" w:rsidRDefault="00E97DAE" w:rsidP="00E97DAE">
      <w:pPr>
        <w:rPr>
          <w:lang w:val="ro-RO"/>
        </w:rPr>
      </w:pPr>
    </w:p>
    <w:p w14:paraId="6AF71127" w14:textId="2359F975" w:rsidR="00E97DAE" w:rsidRPr="0038378D" w:rsidRDefault="00E97DAE" w:rsidP="00E97DAE">
      <w:pPr>
        <w:rPr>
          <w:lang w:val="ro-RO"/>
        </w:rPr>
      </w:pPr>
    </w:p>
    <w:p w14:paraId="4DC3D3BF" w14:textId="0D6291F6" w:rsidR="00E97DAE" w:rsidRPr="0038378D" w:rsidRDefault="00E97DAE" w:rsidP="00E97DAE">
      <w:pPr>
        <w:rPr>
          <w:lang w:val="ro-RO"/>
        </w:rPr>
      </w:pPr>
    </w:p>
    <w:p w14:paraId="3008BE38" w14:textId="5A7626A9" w:rsidR="00E97DAE" w:rsidRPr="0038378D" w:rsidRDefault="00E97DAE" w:rsidP="00E97DAE">
      <w:pPr>
        <w:rPr>
          <w:lang w:val="ro-RO"/>
        </w:rPr>
      </w:pPr>
    </w:p>
    <w:p w14:paraId="1DBD60AA" w14:textId="77777777" w:rsidR="00AB075D" w:rsidRPr="0038378D" w:rsidRDefault="00AB075D" w:rsidP="00E97DAE">
      <w:pPr>
        <w:rPr>
          <w:lang w:val="ro-RO"/>
        </w:rPr>
      </w:pPr>
    </w:p>
    <w:p w14:paraId="11012A37" w14:textId="63917BEB" w:rsidR="00DE7927" w:rsidRPr="0038378D" w:rsidRDefault="006D36FD" w:rsidP="00272460">
      <w:pPr>
        <w:pStyle w:val="Heading1"/>
        <w:rPr>
          <w:lang w:val="ro-RO"/>
        </w:rPr>
      </w:pPr>
      <w:bookmarkStart w:id="9" w:name="_Toc153667086"/>
      <w:r w:rsidRPr="0038378D">
        <w:rPr>
          <w:lang w:val="ro-RO"/>
        </w:rPr>
        <w:t>Rezultate</w:t>
      </w:r>
      <w:bookmarkEnd w:id="9"/>
    </w:p>
    <w:p w14:paraId="560CC432" w14:textId="55AABCBB" w:rsidR="00E80248" w:rsidRPr="0038378D" w:rsidRDefault="00E80248" w:rsidP="00E80248">
      <w:pPr>
        <w:pStyle w:val="Heading1"/>
        <w:rPr>
          <w:lang w:val="ro-RO"/>
        </w:rPr>
      </w:pPr>
      <w:bookmarkStart w:id="10" w:name="_Toc153667087"/>
      <w:r w:rsidRPr="0038378D">
        <w:rPr>
          <w:lang w:val="ro-RO"/>
        </w:rPr>
        <w:t>Concluzie și posibile îmbunătățiri</w:t>
      </w:r>
      <w:bookmarkEnd w:id="10"/>
    </w:p>
    <w:p w14:paraId="1D426EA1" w14:textId="61DD6328" w:rsidR="00BC1683" w:rsidRPr="0038378D" w:rsidRDefault="00BC1683" w:rsidP="0035333C">
      <w:pPr>
        <w:rPr>
          <w:lang w:val="ro-RO"/>
        </w:rPr>
      </w:pPr>
      <w:r w:rsidRPr="0038378D">
        <w:rPr>
          <w:lang w:val="ro-RO"/>
        </w:rPr>
        <w:br w:type="page"/>
      </w:r>
    </w:p>
    <w:bookmarkStart w:id="11" w:name="_Toc153667088" w:displacedByCustomXml="next"/>
    <w:sdt>
      <w:sdtPr>
        <w:rPr>
          <w:rFonts w:eastAsiaTheme="minorEastAsia" w:cstheme="minorBidi"/>
          <w:b w:val="0"/>
          <w:color w:val="auto"/>
          <w:sz w:val="24"/>
          <w:szCs w:val="22"/>
          <w:lang w:val="ro-RO"/>
        </w:rPr>
        <w:id w:val="-259604740"/>
        <w:docPartObj>
          <w:docPartGallery w:val="Bibliographies"/>
          <w:docPartUnique/>
        </w:docPartObj>
      </w:sdtPr>
      <w:sdtContent>
        <w:p w14:paraId="10F0E709" w14:textId="0F35A53A" w:rsidR="00B33B5A" w:rsidRPr="0038378D" w:rsidRDefault="00B33B5A" w:rsidP="00C849BF">
          <w:pPr>
            <w:pStyle w:val="Heading1"/>
            <w:rPr>
              <w:rFonts w:eastAsiaTheme="minorEastAsia" w:cstheme="minorBidi"/>
              <w:b w:val="0"/>
              <w:color w:val="auto"/>
              <w:sz w:val="24"/>
              <w:szCs w:val="22"/>
              <w:lang w:val="ro-RO"/>
            </w:rPr>
          </w:pPr>
          <w:r w:rsidRPr="0038378D">
            <w:rPr>
              <w:lang w:val="ro-RO"/>
            </w:rPr>
            <w:t>Bibliografie</w:t>
          </w:r>
          <w:bookmarkEnd w:id="11"/>
        </w:p>
        <w:p w14:paraId="30730C83"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Pr>
              <w:lang w:val="ro-RO"/>
            </w:rPr>
            <w:tab/>
          </w:r>
          <w:proofErr w:type="spellStart"/>
          <w:r w:rsidRPr="00DF4DF2">
            <w:rPr>
              <w:lang w:val="ro-RO"/>
            </w:rPr>
            <w:t>Engel</w:t>
          </w:r>
          <w:proofErr w:type="spellEnd"/>
          <w:r w:rsidRPr="00DF4DF2">
            <w:rPr>
              <w:lang w:val="ro-RO"/>
            </w:rPr>
            <w:t xml:space="preserve">, J., et al. (2017). Neural Audio </w:t>
          </w:r>
          <w:proofErr w:type="spellStart"/>
          <w:r w:rsidRPr="00DF4DF2">
            <w:rPr>
              <w:lang w:val="ro-RO"/>
            </w:rPr>
            <w:t>Synthesis</w:t>
          </w:r>
          <w:proofErr w:type="spellEnd"/>
          <w:r w:rsidRPr="00DF4DF2">
            <w:rPr>
              <w:lang w:val="ro-RO"/>
            </w:rPr>
            <w:t xml:space="preserve"> of Musical Notes </w:t>
          </w:r>
          <w:proofErr w:type="spellStart"/>
          <w:r w:rsidRPr="00DF4DF2">
            <w:rPr>
              <w:lang w:val="ro-RO"/>
            </w:rPr>
            <w:t>with</w:t>
          </w:r>
          <w:proofErr w:type="spellEnd"/>
          <w:r w:rsidRPr="00DF4DF2">
            <w:rPr>
              <w:lang w:val="ro-RO"/>
            </w:rPr>
            <w:t xml:space="preserve"> </w:t>
          </w:r>
          <w:proofErr w:type="spellStart"/>
          <w:r w:rsidRPr="00DF4DF2">
            <w:rPr>
              <w:lang w:val="ro-RO"/>
            </w:rPr>
            <w:t>WaveNet</w:t>
          </w:r>
          <w:proofErr w:type="spellEnd"/>
          <w:r w:rsidRPr="00DF4DF2">
            <w:rPr>
              <w:lang w:val="ro-RO"/>
            </w:rPr>
            <w:t xml:space="preserve"> </w:t>
          </w:r>
          <w:proofErr w:type="spellStart"/>
          <w:r w:rsidRPr="00DF4DF2">
            <w:rPr>
              <w:lang w:val="ro-RO"/>
            </w:rPr>
            <w:t>Autoencoders</w:t>
          </w:r>
          <w:proofErr w:type="spellEnd"/>
        </w:p>
        <w:p w14:paraId="48B3D93A"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Ramamurthy</w:t>
          </w:r>
          <w:proofErr w:type="spellEnd"/>
          <w:r w:rsidRPr="00DF4DF2">
            <w:rPr>
              <w:lang w:val="ro-RO"/>
            </w:rPr>
            <w:t xml:space="preserve">, S., &amp; </w:t>
          </w:r>
          <w:proofErr w:type="spellStart"/>
          <w:r w:rsidRPr="00DF4DF2">
            <w:rPr>
              <w:lang w:val="ro-RO"/>
            </w:rPr>
            <w:t>Raghavan</w:t>
          </w:r>
          <w:proofErr w:type="spellEnd"/>
          <w:r w:rsidRPr="00DF4DF2">
            <w:rPr>
              <w:lang w:val="ro-RO"/>
            </w:rPr>
            <w:t xml:space="preserve">, M. (2013). </w:t>
          </w:r>
          <w:proofErr w:type="spellStart"/>
          <w:r w:rsidRPr="00DF4DF2">
            <w:rPr>
              <w:lang w:val="ro-RO"/>
            </w:rPr>
            <w:t>Filter</w:t>
          </w:r>
          <w:proofErr w:type="spellEnd"/>
          <w:r w:rsidRPr="00DF4DF2">
            <w:rPr>
              <w:lang w:val="ro-RO"/>
            </w:rPr>
            <w:t xml:space="preserve"> design for </w:t>
          </w:r>
          <w:proofErr w:type="spellStart"/>
          <w:r w:rsidRPr="00DF4DF2">
            <w:rPr>
              <w:lang w:val="ro-RO"/>
            </w:rPr>
            <w:t>synthesis</w:t>
          </w:r>
          <w:proofErr w:type="spellEnd"/>
          <w:r w:rsidRPr="00DF4DF2">
            <w:rPr>
              <w:lang w:val="ro-RO"/>
            </w:rPr>
            <w:t xml:space="preserve"> of musical notes: A multidimensional </w:t>
          </w:r>
          <w:proofErr w:type="spellStart"/>
          <w:r w:rsidRPr="00DF4DF2">
            <w:rPr>
              <w:lang w:val="ro-RO"/>
            </w:rPr>
            <w:t>feature-based</w:t>
          </w:r>
          <w:proofErr w:type="spellEnd"/>
          <w:r w:rsidRPr="00DF4DF2">
            <w:rPr>
              <w:lang w:val="ro-RO"/>
            </w:rPr>
            <w:t xml:space="preserve"> </w:t>
          </w:r>
          <w:proofErr w:type="spellStart"/>
          <w:r w:rsidRPr="00DF4DF2">
            <w:rPr>
              <w:lang w:val="ro-RO"/>
            </w:rPr>
            <w:t>approach</w:t>
          </w:r>
          <w:proofErr w:type="spellEnd"/>
        </w:p>
        <w:p w14:paraId="36A16588"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Kumar</w:t>
          </w:r>
          <w:proofErr w:type="spellEnd"/>
          <w:r w:rsidRPr="00DF4DF2">
            <w:rPr>
              <w:lang w:val="ro-RO"/>
            </w:rPr>
            <w:t xml:space="preserve">, S., &amp; </w:t>
          </w:r>
          <w:proofErr w:type="spellStart"/>
          <w:r w:rsidRPr="00DF4DF2">
            <w:rPr>
              <w:lang w:val="ro-RO"/>
            </w:rPr>
            <w:t>Mohanty</w:t>
          </w:r>
          <w:proofErr w:type="spellEnd"/>
          <w:r w:rsidRPr="00DF4DF2">
            <w:rPr>
              <w:lang w:val="ro-RO"/>
            </w:rPr>
            <w:t xml:space="preserve">, M. (2015). </w:t>
          </w:r>
          <w:proofErr w:type="spellStart"/>
          <w:r w:rsidRPr="00DF4DF2">
            <w:rPr>
              <w:lang w:val="ro-RO"/>
            </w:rPr>
            <w:t>Synthesizing</w:t>
          </w:r>
          <w:proofErr w:type="spellEnd"/>
          <w:r w:rsidRPr="00DF4DF2">
            <w:rPr>
              <w:lang w:val="ro-RO"/>
            </w:rPr>
            <w:t xml:space="preserve"> musical notes of </w:t>
          </w:r>
          <w:proofErr w:type="spellStart"/>
          <w:r w:rsidRPr="00DF4DF2">
            <w:rPr>
              <w:lang w:val="ro-RO"/>
            </w:rPr>
            <w:t>Harmonium</w:t>
          </w:r>
          <w:proofErr w:type="spellEnd"/>
          <w:r w:rsidRPr="00DF4DF2">
            <w:rPr>
              <w:lang w:val="ro-RO"/>
            </w:rPr>
            <w:t xml:space="preserve"> </w:t>
          </w:r>
          <w:proofErr w:type="spellStart"/>
          <w:r w:rsidRPr="00DF4DF2">
            <w:rPr>
              <w:lang w:val="ro-RO"/>
            </w:rPr>
            <w:t>using</w:t>
          </w:r>
          <w:proofErr w:type="spellEnd"/>
          <w:r w:rsidRPr="00DF4DF2">
            <w:rPr>
              <w:lang w:val="ro-RO"/>
            </w:rPr>
            <w:t xml:space="preserve"> Spectral </w:t>
          </w:r>
          <w:proofErr w:type="spellStart"/>
          <w:r w:rsidRPr="00DF4DF2">
            <w:rPr>
              <w:lang w:val="ro-RO"/>
            </w:rPr>
            <w:t>Domain</w:t>
          </w:r>
          <w:proofErr w:type="spellEnd"/>
          <w:r w:rsidRPr="00DF4DF2">
            <w:rPr>
              <w:lang w:val="ro-RO"/>
            </w:rPr>
            <w:t xml:space="preserve"> </w:t>
          </w:r>
          <w:proofErr w:type="spellStart"/>
          <w:r w:rsidRPr="00DF4DF2">
            <w:rPr>
              <w:lang w:val="ro-RO"/>
            </w:rPr>
            <w:t>Modeling</w:t>
          </w:r>
          <w:proofErr w:type="spellEnd"/>
        </w:p>
        <w:p w14:paraId="68C0D59D"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Dharne</w:t>
          </w:r>
          <w:proofErr w:type="spellEnd"/>
          <w:r w:rsidRPr="00DF4DF2">
            <w:rPr>
              <w:lang w:val="ro-RO"/>
            </w:rPr>
            <w:t xml:space="preserve">, A., et al. (2015). OPUS-An Android </w:t>
          </w:r>
          <w:proofErr w:type="spellStart"/>
          <w:r w:rsidRPr="00DF4DF2">
            <w:rPr>
              <w:lang w:val="ro-RO"/>
            </w:rPr>
            <w:t>Based</w:t>
          </w:r>
          <w:proofErr w:type="spellEnd"/>
          <w:r w:rsidRPr="00DF4DF2">
            <w:rPr>
              <w:lang w:val="ro-RO"/>
            </w:rPr>
            <w:t xml:space="preserve"> Speech </w:t>
          </w:r>
          <w:proofErr w:type="spellStart"/>
          <w:r w:rsidRPr="00DF4DF2">
            <w:rPr>
              <w:lang w:val="ro-RO"/>
            </w:rPr>
            <w:t>to</w:t>
          </w:r>
          <w:proofErr w:type="spellEnd"/>
          <w:r w:rsidRPr="00DF4DF2">
            <w:rPr>
              <w:lang w:val="ro-RO"/>
            </w:rPr>
            <w:t xml:space="preserve"> Musical Notes </w:t>
          </w:r>
          <w:proofErr w:type="spellStart"/>
          <w:r w:rsidRPr="00DF4DF2">
            <w:rPr>
              <w:lang w:val="ro-RO"/>
            </w:rPr>
            <w:t>Converter</w:t>
          </w:r>
          <w:proofErr w:type="spellEnd"/>
        </w:p>
        <w:p w14:paraId="48CFE59D"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Kozlin</w:t>
          </w:r>
          <w:proofErr w:type="spellEnd"/>
          <w:r w:rsidRPr="00DF4DF2">
            <w:rPr>
              <w:lang w:val="ro-RO"/>
            </w:rPr>
            <w:t xml:space="preserve">, V., &amp; </w:t>
          </w:r>
          <w:proofErr w:type="spellStart"/>
          <w:r w:rsidRPr="00DF4DF2">
            <w:rPr>
              <w:lang w:val="ro-RO"/>
            </w:rPr>
            <w:t>Hryshchenko</w:t>
          </w:r>
          <w:proofErr w:type="spellEnd"/>
          <w:r w:rsidRPr="00DF4DF2">
            <w:rPr>
              <w:lang w:val="ro-RO"/>
            </w:rPr>
            <w:t xml:space="preserve">, V. (2023). Musical </w:t>
          </w:r>
          <w:proofErr w:type="spellStart"/>
          <w:r w:rsidRPr="00DF4DF2">
            <w:rPr>
              <w:lang w:val="ro-RO"/>
            </w:rPr>
            <w:t>Projects</w:t>
          </w:r>
          <w:proofErr w:type="spellEnd"/>
          <w:r w:rsidRPr="00DF4DF2">
            <w:rPr>
              <w:lang w:val="ro-RO"/>
            </w:rPr>
            <w:t xml:space="preserve"> in </w:t>
          </w:r>
          <w:proofErr w:type="spellStart"/>
          <w:r w:rsidRPr="00DF4DF2">
            <w:rPr>
              <w:lang w:val="ro-RO"/>
            </w:rPr>
            <w:t>Guitar</w:t>
          </w:r>
          <w:proofErr w:type="spellEnd"/>
          <w:r w:rsidRPr="00DF4DF2">
            <w:rPr>
              <w:lang w:val="ro-RO"/>
            </w:rPr>
            <w:t xml:space="preserve"> Pro 7.5 </w:t>
          </w:r>
          <w:proofErr w:type="spellStart"/>
          <w:r w:rsidRPr="00DF4DF2">
            <w:rPr>
              <w:lang w:val="ro-RO"/>
            </w:rPr>
            <w:t>Sequencer</w:t>
          </w:r>
          <w:proofErr w:type="spellEnd"/>
        </w:p>
        <w:p w14:paraId="6AA8A25B"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Zhang</w:t>
          </w:r>
          <w:proofErr w:type="spellEnd"/>
          <w:r w:rsidRPr="00DF4DF2">
            <w:rPr>
              <w:lang w:val="ro-RO"/>
            </w:rPr>
            <w:t xml:space="preserve">, Z. (2023). “Model Opera” of the 20th </w:t>
          </w:r>
          <w:proofErr w:type="spellStart"/>
          <w:r w:rsidRPr="00DF4DF2">
            <w:rPr>
              <w:lang w:val="ro-RO"/>
            </w:rPr>
            <w:t>Century</w:t>
          </w:r>
          <w:proofErr w:type="spellEnd"/>
          <w:r w:rsidRPr="00DF4DF2">
            <w:rPr>
              <w:lang w:val="ro-RO"/>
            </w:rPr>
            <w:t xml:space="preserve"> in </w:t>
          </w:r>
          <w:proofErr w:type="spellStart"/>
          <w:r w:rsidRPr="00DF4DF2">
            <w:rPr>
              <w:lang w:val="ro-RO"/>
            </w:rPr>
            <w:t>Chinese</w:t>
          </w:r>
          <w:proofErr w:type="spellEnd"/>
          <w:r w:rsidRPr="00DF4DF2">
            <w:rPr>
              <w:lang w:val="ro-RO"/>
            </w:rPr>
            <w:t xml:space="preserve"> Musical </w:t>
          </w:r>
          <w:proofErr w:type="spellStart"/>
          <w:r w:rsidRPr="00DF4DF2">
            <w:rPr>
              <w:lang w:val="ro-RO"/>
            </w:rPr>
            <w:t>Culture</w:t>
          </w:r>
          <w:proofErr w:type="spellEnd"/>
        </w:p>
        <w:p w14:paraId="62697398"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Essl</w:t>
          </w:r>
          <w:proofErr w:type="spellEnd"/>
          <w:r w:rsidRPr="00DF4DF2">
            <w:rPr>
              <w:lang w:val="ro-RO"/>
            </w:rPr>
            <w:t xml:space="preserve">, G. (2022). </w:t>
          </w:r>
          <w:proofErr w:type="spellStart"/>
          <w:r w:rsidRPr="00DF4DF2">
            <w:rPr>
              <w:lang w:val="ro-RO"/>
            </w:rPr>
            <w:t>Topology</w:t>
          </w:r>
          <w:proofErr w:type="spellEnd"/>
          <w:r w:rsidRPr="00DF4DF2">
            <w:rPr>
              <w:lang w:val="ro-RO"/>
            </w:rPr>
            <w:t xml:space="preserve"> in Sound </w:t>
          </w:r>
          <w:proofErr w:type="spellStart"/>
          <w:r w:rsidRPr="00DF4DF2">
            <w:rPr>
              <w:lang w:val="ro-RO"/>
            </w:rPr>
            <w:t>Synthesis</w:t>
          </w:r>
          <w:proofErr w:type="spellEnd"/>
          <w:r w:rsidRPr="00DF4DF2">
            <w:rPr>
              <w:lang w:val="ro-RO"/>
            </w:rPr>
            <w:t xml:space="preserve"> and Digital Signal </w:t>
          </w:r>
          <w:proofErr w:type="spellStart"/>
          <w:r w:rsidRPr="00DF4DF2">
            <w:rPr>
              <w:lang w:val="ro-RO"/>
            </w:rPr>
            <w:t>Processing</w:t>
          </w:r>
          <w:proofErr w:type="spellEnd"/>
          <w:r w:rsidRPr="00DF4DF2">
            <w:rPr>
              <w:lang w:val="ro-RO"/>
            </w:rPr>
            <w:t xml:space="preserve"> - DAFx2022 </w:t>
          </w:r>
          <w:proofErr w:type="spellStart"/>
          <w:r w:rsidRPr="00DF4DF2">
            <w:rPr>
              <w:lang w:val="ro-RO"/>
            </w:rPr>
            <w:t>Lecture</w:t>
          </w:r>
          <w:proofErr w:type="spellEnd"/>
          <w:r w:rsidRPr="00DF4DF2">
            <w:rPr>
              <w:lang w:val="ro-RO"/>
            </w:rPr>
            <w:t xml:space="preserve"> Notes</w:t>
          </w:r>
        </w:p>
        <w:p w14:paraId="04DBEF95" w14:textId="028475B3" w:rsidR="00B33B5A" w:rsidRPr="0038378D"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roofErr w:type="spellStart"/>
          <w:r w:rsidRPr="00DF4DF2">
            <w:rPr>
              <w:lang w:val="ro-RO"/>
            </w:rPr>
            <w:t>Ye</w:t>
          </w:r>
          <w:proofErr w:type="spellEnd"/>
          <w:r w:rsidRPr="00DF4DF2">
            <w:rPr>
              <w:lang w:val="ro-RO"/>
            </w:rPr>
            <w:t xml:space="preserve">, Z., et al. (2023). NAS-FM: Neural </w:t>
          </w:r>
          <w:proofErr w:type="spellStart"/>
          <w:r w:rsidRPr="00DF4DF2">
            <w:rPr>
              <w:lang w:val="ro-RO"/>
            </w:rPr>
            <w:t>Architecture</w:t>
          </w:r>
          <w:proofErr w:type="spellEnd"/>
          <w:r w:rsidRPr="00DF4DF2">
            <w:rPr>
              <w:lang w:val="ro-RO"/>
            </w:rPr>
            <w:t xml:space="preserve"> </w:t>
          </w:r>
          <w:proofErr w:type="spellStart"/>
          <w:r w:rsidRPr="00DF4DF2">
            <w:rPr>
              <w:lang w:val="ro-RO"/>
            </w:rPr>
            <w:t>Search</w:t>
          </w:r>
          <w:proofErr w:type="spellEnd"/>
          <w:r w:rsidRPr="00DF4DF2">
            <w:rPr>
              <w:lang w:val="ro-RO"/>
            </w:rPr>
            <w:t xml:space="preserve"> for </w:t>
          </w:r>
          <w:proofErr w:type="spellStart"/>
          <w:r w:rsidRPr="00DF4DF2">
            <w:rPr>
              <w:lang w:val="ro-RO"/>
            </w:rPr>
            <w:t>Tunable</w:t>
          </w:r>
          <w:proofErr w:type="spellEnd"/>
          <w:r w:rsidRPr="00DF4DF2">
            <w:rPr>
              <w:lang w:val="ro-RO"/>
            </w:rPr>
            <w:t xml:space="preserve"> and </w:t>
          </w:r>
          <w:proofErr w:type="spellStart"/>
          <w:r w:rsidRPr="00DF4DF2">
            <w:rPr>
              <w:lang w:val="ro-RO"/>
            </w:rPr>
            <w:t>Interpretable</w:t>
          </w:r>
          <w:proofErr w:type="spellEnd"/>
          <w:r w:rsidRPr="00DF4DF2">
            <w:rPr>
              <w:lang w:val="ro-RO"/>
            </w:rPr>
            <w:t xml:space="preserve"> Sound </w:t>
          </w:r>
          <w:proofErr w:type="spellStart"/>
          <w:r w:rsidRPr="00DF4DF2">
            <w:rPr>
              <w:lang w:val="ro-RO"/>
            </w:rPr>
            <w:t>Synthesis</w:t>
          </w:r>
          <w:proofErr w:type="spellEnd"/>
          <w:r w:rsidRPr="00DF4DF2">
            <w:rPr>
              <w:lang w:val="ro-RO"/>
            </w:rPr>
            <w:t xml:space="preserve"> </w:t>
          </w:r>
          <w:proofErr w:type="spellStart"/>
          <w:r w:rsidRPr="00DF4DF2">
            <w:rPr>
              <w:lang w:val="ro-RO"/>
            </w:rPr>
            <w:t>based</w:t>
          </w:r>
          <w:proofErr w:type="spellEnd"/>
          <w:r w:rsidRPr="00DF4DF2">
            <w:rPr>
              <w:lang w:val="ro-RO"/>
            </w:rPr>
            <w:t xml:space="preserve"> on </w:t>
          </w:r>
          <w:proofErr w:type="spellStart"/>
          <w:r w:rsidRPr="00DF4DF2">
            <w:rPr>
              <w:lang w:val="ro-RO"/>
            </w:rPr>
            <w:t>Frequency</w:t>
          </w:r>
          <w:proofErr w:type="spellEnd"/>
          <w:r w:rsidRPr="00DF4DF2">
            <w:rPr>
              <w:lang w:val="ro-RO"/>
            </w:rPr>
            <w:t xml:space="preserve"> </w:t>
          </w:r>
          <w:proofErr w:type="spellStart"/>
          <w:r w:rsidRPr="00DF4DF2">
            <w:rPr>
              <w:lang w:val="ro-RO"/>
            </w:rPr>
            <w:t>Modulation</w:t>
          </w:r>
          <w:proofErr w:type="spellEnd"/>
        </w:p>
      </w:sdtContent>
    </w:sdt>
    <w:sectPr w:rsidR="00B33B5A" w:rsidRPr="0038378D" w:rsidSect="00386A7E">
      <w:footerReference w:type="default" r:id="rId11"/>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95E71" w14:textId="77777777" w:rsidR="00F322D7" w:rsidRDefault="00F322D7" w:rsidP="00A01704">
      <w:pPr>
        <w:spacing w:after="0" w:line="240" w:lineRule="auto"/>
      </w:pPr>
      <w:r>
        <w:separator/>
      </w:r>
    </w:p>
  </w:endnote>
  <w:endnote w:type="continuationSeparator" w:id="0">
    <w:p w14:paraId="3A220FFD" w14:textId="77777777" w:rsidR="00F322D7" w:rsidRDefault="00F322D7"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3CC96" w14:textId="77777777" w:rsidR="00F322D7" w:rsidRDefault="00F322D7" w:rsidP="00A01704">
      <w:pPr>
        <w:spacing w:after="0" w:line="240" w:lineRule="auto"/>
      </w:pPr>
      <w:r>
        <w:separator/>
      </w:r>
    </w:p>
  </w:footnote>
  <w:footnote w:type="continuationSeparator" w:id="0">
    <w:p w14:paraId="43BF62D2" w14:textId="77777777" w:rsidR="00F322D7" w:rsidRDefault="00F322D7" w:rsidP="00A01704">
      <w:pPr>
        <w:spacing w:after="0" w:line="240" w:lineRule="auto"/>
      </w:pPr>
      <w:r>
        <w:continuationSeparator/>
      </w:r>
    </w:p>
  </w:footnote>
  <w:footnote w:id="1">
    <w:p w14:paraId="3F79B82C" w14:textId="2F810BC6" w:rsidR="007D29BF" w:rsidRPr="007D29BF" w:rsidRDefault="007D29BF">
      <w:pPr>
        <w:pStyle w:val="FootnoteText"/>
        <w:rPr>
          <w:lang w:val="en-US"/>
        </w:rPr>
      </w:pPr>
      <w:r>
        <w:rPr>
          <w:rStyle w:val="FootnoteReference"/>
        </w:rPr>
        <w:footnoteRef/>
      </w:r>
      <w:r>
        <w:t>https://www.tiobe.com/tiobe-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8"/>
  </w:num>
  <w:num w:numId="3" w16cid:durableId="2114475609">
    <w:abstractNumId w:val="6"/>
  </w:num>
  <w:num w:numId="4" w16cid:durableId="745759105">
    <w:abstractNumId w:val="9"/>
  </w:num>
  <w:num w:numId="5" w16cid:durableId="806124446">
    <w:abstractNumId w:val="4"/>
  </w:num>
  <w:num w:numId="6" w16cid:durableId="399865261">
    <w:abstractNumId w:val="2"/>
  </w:num>
  <w:num w:numId="7" w16cid:durableId="969474597">
    <w:abstractNumId w:val="7"/>
  </w:num>
  <w:num w:numId="8" w16cid:durableId="101533604">
    <w:abstractNumId w:val="1"/>
  </w:num>
  <w:num w:numId="9" w16cid:durableId="318392139">
    <w:abstractNumId w:val="5"/>
  </w:num>
  <w:num w:numId="10" w16cid:durableId="498932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qQUAwPLrpC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41ADA"/>
    <w:rsid w:val="00044AE3"/>
    <w:rsid w:val="00044DB7"/>
    <w:rsid w:val="0004626C"/>
    <w:rsid w:val="00046A4E"/>
    <w:rsid w:val="00051789"/>
    <w:rsid w:val="000530E5"/>
    <w:rsid w:val="0005407D"/>
    <w:rsid w:val="0006172E"/>
    <w:rsid w:val="000623AE"/>
    <w:rsid w:val="00062A75"/>
    <w:rsid w:val="00063C5A"/>
    <w:rsid w:val="00063FC1"/>
    <w:rsid w:val="00064C96"/>
    <w:rsid w:val="0006593D"/>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E42"/>
    <w:rsid w:val="000B12F0"/>
    <w:rsid w:val="000B3703"/>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5B9"/>
    <w:rsid w:val="000F3AF5"/>
    <w:rsid w:val="000F4F1E"/>
    <w:rsid w:val="00101E34"/>
    <w:rsid w:val="00101F34"/>
    <w:rsid w:val="001038CA"/>
    <w:rsid w:val="00103905"/>
    <w:rsid w:val="00105928"/>
    <w:rsid w:val="00106160"/>
    <w:rsid w:val="00110DF2"/>
    <w:rsid w:val="001177AA"/>
    <w:rsid w:val="00127FA8"/>
    <w:rsid w:val="00133A7C"/>
    <w:rsid w:val="00134F5C"/>
    <w:rsid w:val="001357BA"/>
    <w:rsid w:val="00135B5E"/>
    <w:rsid w:val="00136AD5"/>
    <w:rsid w:val="001377F6"/>
    <w:rsid w:val="00141058"/>
    <w:rsid w:val="00143CE9"/>
    <w:rsid w:val="001455F6"/>
    <w:rsid w:val="001459D6"/>
    <w:rsid w:val="0014767B"/>
    <w:rsid w:val="00147B46"/>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8F3"/>
    <w:rsid w:val="001665A1"/>
    <w:rsid w:val="001668D0"/>
    <w:rsid w:val="00167647"/>
    <w:rsid w:val="00167CB9"/>
    <w:rsid w:val="00171DE7"/>
    <w:rsid w:val="00172B8E"/>
    <w:rsid w:val="0017397D"/>
    <w:rsid w:val="001742E1"/>
    <w:rsid w:val="00175324"/>
    <w:rsid w:val="0017713D"/>
    <w:rsid w:val="00182344"/>
    <w:rsid w:val="00183644"/>
    <w:rsid w:val="0018740A"/>
    <w:rsid w:val="001905DC"/>
    <w:rsid w:val="00192036"/>
    <w:rsid w:val="00192780"/>
    <w:rsid w:val="0019278C"/>
    <w:rsid w:val="0019296E"/>
    <w:rsid w:val="00193619"/>
    <w:rsid w:val="0019510D"/>
    <w:rsid w:val="001969E9"/>
    <w:rsid w:val="001A1407"/>
    <w:rsid w:val="001A2038"/>
    <w:rsid w:val="001A3323"/>
    <w:rsid w:val="001A356A"/>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4AA7"/>
    <w:rsid w:val="00225FC9"/>
    <w:rsid w:val="0022791F"/>
    <w:rsid w:val="002306F5"/>
    <w:rsid w:val="002309FB"/>
    <w:rsid w:val="00231C5C"/>
    <w:rsid w:val="00232C5B"/>
    <w:rsid w:val="00234F4E"/>
    <w:rsid w:val="0023687C"/>
    <w:rsid w:val="002416AC"/>
    <w:rsid w:val="00243F84"/>
    <w:rsid w:val="002451C2"/>
    <w:rsid w:val="00245704"/>
    <w:rsid w:val="00247BCF"/>
    <w:rsid w:val="00252BC9"/>
    <w:rsid w:val="002562A5"/>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236A7"/>
    <w:rsid w:val="00325A4B"/>
    <w:rsid w:val="00333621"/>
    <w:rsid w:val="00335681"/>
    <w:rsid w:val="00335A32"/>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37FF"/>
    <w:rsid w:val="003A3F8E"/>
    <w:rsid w:val="003A718E"/>
    <w:rsid w:val="003B015E"/>
    <w:rsid w:val="003B0F60"/>
    <w:rsid w:val="003B3D4D"/>
    <w:rsid w:val="003B408B"/>
    <w:rsid w:val="003B58CD"/>
    <w:rsid w:val="003B65FB"/>
    <w:rsid w:val="003C2DF2"/>
    <w:rsid w:val="003C3394"/>
    <w:rsid w:val="003C4642"/>
    <w:rsid w:val="003C5C58"/>
    <w:rsid w:val="003C772A"/>
    <w:rsid w:val="003D077B"/>
    <w:rsid w:val="003D25EC"/>
    <w:rsid w:val="003D3F26"/>
    <w:rsid w:val="003E0D88"/>
    <w:rsid w:val="003E1ED6"/>
    <w:rsid w:val="003E55C4"/>
    <w:rsid w:val="003E6835"/>
    <w:rsid w:val="003F2FC4"/>
    <w:rsid w:val="003F7ADE"/>
    <w:rsid w:val="004008F5"/>
    <w:rsid w:val="00402FB3"/>
    <w:rsid w:val="004069F4"/>
    <w:rsid w:val="004131C9"/>
    <w:rsid w:val="004138CA"/>
    <w:rsid w:val="00416E05"/>
    <w:rsid w:val="004178B8"/>
    <w:rsid w:val="00421F66"/>
    <w:rsid w:val="00431864"/>
    <w:rsid w:val="00432281"/>
    <w:rsid w:val="004343E8"/>
    <w:rsid w:val="00435FF5"/>
    <w:rsid w:val="00437AEE"/>
    <w:rsid w:val="00440B9E"/>
    <w:rsid w:val="0044119E"/>
    <w:rsid w:val="00445497"/>
    <w:rsid w:val="0045418D"/>
    <w:rsid w:val="00454957"/>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76B9"/>
    <w:rsid w:val="004B0823"/>
    <w:rsid w:val="004B22E9"/>
    <w:rsid w:val="004B2359"/>
    <w:rsid w:val="004C0064"/>
    <w:rsid w:val="004C1541"/>
    <w:rsid w:val="004C24D3"/>
    <w:rsid w:val="004C489D"/>
    <w:rsid w:val="004C5E15"/>
    <w:rsid w:val="004C6B6D"/>
    <w:rsid w:val="004D22F5"/>
    <w:rsid w:val="004E0D4B"/>
    <w:rsid w:val="004E104C"/>
    <w:rsid w:val="004E2F73"/>
    <w:rsid w:val="004E5579"/>
    <w:rsid w:val="004E56D9"/>
    <w:rsid w:val="004E636B"/>
    <w:rsid w:val="004F163C"/>
    <w:rsid w:val="004F17A4"/>
    <w:rsid w:val="004F6408"/>
    <w:rsid w:val="004F6E38"/>
    <w:rsid w:val="004F743E"/>
    <w:rsid w:val="004F7F4C"/>
    <w:rsid w:val="005021F3"/>
    <w:rsid w:val="0050289D"/>
    <w:rsid w:val="00504720"/>
    <w:rsid w:val="005066AF"/>
    <w:rsid w:val="00512F21"/>
    <w:rsid w:val="00515CBD"/>
    <w:rsid w:val="00515E6E"/>
    <w:rsid w:val="00516A5A"/>
    <w:rsid w:val="00520FFB"/>
    <w:rsid w:val="005267E3"/>
    <w:rsid w:val="00526ED1"/>
    <w:rsid w:val="00527DA3"/>
    <w:rsid w:val="00535D41"/>
    <w:rsid w:val="00536B57"/>
    <w:rsid w:val="0053772D"/>
    <w:rsid w:val="0053784F"/>
    <w:rsid w:val="005407FD"/>
    <w:rsid w:val="00542B76"/>
    <w:rsid w:val="00544271"/>
    <w:rsid w:val="0054610C"/>
    <w:rsid w:val="00546A16"/>
    <w:rsid w:val="00547E03"/>
    <w:rsid w:val="005556B2"/>
    <w:rsid w:val="0055586A"/>
    <w:rsid w:val="005559D6"/>
    <w:rsid w:val="0055676F"/>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B1C66"/>
    <w:rsid w:val="005B26B6"/>
    <w:rsid w:val="005B51B1"/>
    <w:rsid w:val="005B5A2B"/>
    <w:rsid w:val="005C1254"/>
    <w:rsid w:val="005C18AF"/>
    <w:rsid w:val="005C3D7C"/>
    <w:rsid w:val="005C3EF6"/>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4AC4"/>
    <w:rsid w:val="00685C91"/>
    <w:rsid w:val="006918B2"/>
    <w:rsid w:val="00692026"/>
    <w:rsid w:val="00693EE9"/>
    <w:rsid w:val="00696283"/>
    <w:rsid w:val="00696829"/>
    <w:rsid w:val="0069712F"/>
    <w:rsid w:val="006971D8"/>
    <w:rsid w:val="00697B30"/>
    <w:rsid w:val="006A1A32"/>
    <w:rsid w:val="006A54CF"/>
    <w:rsid w:val="006A5F51"/>
    <w:rsid w:val="006A6E5D"/>
    <w:rsid w:val="006A79C9"/>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EF0"/>
    <w:rsid w:val="007061EC"/>
    <w:rsid w:val="00707B18"/>
    <w:rsid w:val="007104DB"/>
    <w:rsid w:val="00711ABE"/>
    <w:rsid w:val="00714453"/>
    <w:rsid w:val="0071497C"/>
    <w:rsid w:val="00716040"/>
    <w:rsid w:val="0071785D"/>
    <w:rsid w:val="007200DC"/>
    <w:rsid w:val="007224FA"/>
    <w:rsid w:val="00722BC3"/>
    <w:rsid w:val="00725E45"/>
    <w:rsid w:val="00726C54"/>
    <w:rsid w:val="00726D3B"/>
    <w:rsid w:val="00726ED6"/>
    <w:rsid w:val="00730453"/>
    <w:rsid w:val="00730C38"/>
    <w:rsid w:val="00732282"/>
    <w:rsid w:val="00732C14"/>
    <w:rsid w:val="00734B2E"/>
    <w:rsid w:val="00735880"/>
    <w:rsid w:val="00740B3A"/>
    <w:rsid w:val="00741B9B"/>
    <w:rsid w:val="00741D25"/>
    <w:rsid w:val="007425F6"/>
    <w:rsid w:val="0074395D"/>
    <w:rsid w:val="00746080"/>
    <w:rsid w:val="007460F1"/>
    <w:rsid w:val="007474E3"/>
    <w:rsid w:val="0075000E"/>
    <w:rsid w:val="00750279"/>
    <w:rsid w:val="0075286D"/>
    <w:rsid w:val="00752E24"/>
    <w:rsid w:val="0075503F"/>
    <w:rsid w:val="007576C3"/>
    <w:rsid w:val="00761401"/>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714A"/>
    <w:rsid w:val="007A05A5"/>
    <w:rsid w:val="007A357F"/>
    <w:rsid w:val="007B2437"/>
    <w:rsid w:val="007B311C"/>
    <w:rsid w:val="007B5B01"/>
    <w:rsid w:val="007C1CFC"/>
    <w:rsid w:val="007C3052"/>
    <w:rsid w:val="007C4E71"/>
    <w:rsid w:val="007C7CAC"/>
    <w:rsid w:val="007D177D"/>
    <w:rsid w:val="007D1B1F"/>
    <w:rsid w:val="007D29BF"/>
    <w:rsid w:val="007D3123"/>
    <w:rsid w:val="007D502A"/>
    <w:rsid w:val="007D79C5"/>
    <w:rsid w:val="007E3051"/>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30507"/>
    <w:rsid w:val="00833081"/>
    <w:rsid w:val="008349ED"/>
    <w:rsid w:val="00834B70"/>
    <w:rsid w:val="0083777C"/>
    <w:rsid w:val="00842485"/>
    <w:rsid w:val="008438B1"/>
    <w:rsid w:val="00844AD5"/>
    <w:rsid w:val="00846834"/>
    <w:rsid w:val="008472EC"/>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80C6A"/>
    <w:rsid w:val="00880CD0"/>
    <w:rsid w:val="00881A54"/>
    <w:rsid w:val="00885C2B"/>
    <w:rsid w:val="00886348"/>
    <w:rsid w:val="0089639D"/>
    <w:rsid w:val="008963A6"/>
    <w:rsid w:val="00897453"/>
    <w:rsid w:val="008A083D"/>
    <w:rsid w:val="008A0A8D"/>
    <w:rsid w:val="008A0BA3"/>
    <w:rsid w:val="008A2335"/>
    <w:rsid w:val="008A2366"/>
    <w:rsid w:val="008A2405"/>
    <w:rsid w:val="008A2961"/>
    <w:rsid w:val="008A3215"/>
    <w:rsid w:val="008A41EF"/>
    <w:rsid w:val="008A461B"/>
    <w:rsid w:val="008A6004"/>
    <w:rsid w:val="008B2357"/>
    <w:rsid w:val="008B2509"/>
    <w:rsid w:val="008B2C60"/>
    <w:rsid w:val="008B4EA8"/>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28C4"/>
    <w:rsid w:val="0090795A"/>
    <w:rsid w:val="0091015A"/>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5A4"/>
    <w:rsid w:val="0097484A"/>
    <w:rsid w:val="00975D20"/>
    <w:rsid w:val="009774B9"/>
    <w:rsid w:val="00984398"/>
    <w:rsid w:val="00984A88"/>
    <w:rsid w:val="009851C4"/>
    <w:rsid w:val="0098612A"/>
    <w:rsid w:val="009872E3"/>
    <w:rsid w:val="00991450"/>
    <w:rsid w:val="00993F25"/>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ECA"/>
    <w:rsid w:val="009E73E1"/>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F3E84"/>
    <w:rsid w:val="00AF45C9"/>
    <w:rsid w:val="00AF4FBF"/>
    <w:rsid w:val="00AF6300"/>
    <w:rsid w:val="00AF6CE3"/>
    <w:rsid w:val="00AF7173"/>
    <w:rsid w:val="00B03032"/>
    <w:rsid w:val="00B04C55"/>
    <w:rsid w:val="00B07A75"/>
    <w:rsid w:val="00B12588"/>
    <w:rsid w:val="00B15322"/>
    <w:rsid w:val="00B16DB3"/>
    <w:rsid w:val="00B206E6"/>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774C"/>
    <w:rsid w:val="00B62453"/>
    <w:rsid w:val="00B66F2D"/>
    <w:rsid w:val="00B67379"/>
    <w:rsid w:val="00B70669"/>
    <w:rsid w:val="00B707F6"/>
    <w:rsid w:val="00B74F33"/>
    <w:rsid w:val="00B75920"/>
    <w:rsid w:val="00B76271"/>
    <w:rsid w:val="00B767AB"/>
    <w:rsid w:val="00B802A0"/>
    <w:rsid w:val="00B82FFF"/>
    <w:rsid w:val="00B846BA"/>
    <w:rsid w:val="00B849F8"/>
    <w:rsid w:val="00B9284C"/>
    <w:rsid w:val="00B94806"/>
    <w:rsid w:val="00B952DE"/>
    <w:rsid w:val="00B96277"/>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5767"/>
    <w:rsid w:val="00C057B3"/>
    <w:rsid w:val="00C05DEA"/>
    <w:rsid w:val="00C078DA"/>
    <w:rsid w:val="00C10F99"/>
    <w:rsid w:val="00C10FD5"/>
    <w:rsid w:val="00C13633"/>
    <w:rsid w:val="00C15774"/>
    <w:rsid w:val="00C26440"/>
    <w:rsid w:val="00C32DCA"/>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EA5"/>
    <w:rsid w:val="00D429E1"/>
    <w:rsid w:val="00D44F47"/>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7C1"/>
    <w:rsid w:val="00E30D9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D8F"/>
    <w:rsid w:val="00E653BC"/>
    <w:rsid w:val="00E668DD"/>
    <w:rsid w:val="00E66E33"/>
    <w:rsid w:val="00E70556"/>
    <w:rsid w:val="00E7708D"/>
    <w:rsid w:val="00E77865"/>
    <w:rsid w:val="00E80248"/>
    <w:rsid w:val="00E803FE"/>
    <w:rsid w:val="00E806F9"/>
    <w:rsid w:val="00E85975"/>
    <w:rsid w:val="00E85BCF"/>
    <w:rsid w:val="00E86C93"/>
    <w:rsid w:val="00E97DAE"/>
    <w:rsid w:val="00EA1F8B"/>
    <w:rsid w:val="00EA21C5"/>
    <w:rsid w:val="00EA70E9"/>
    <w:rsid w:val="00EB0A31"/>
    <w:rsid w:val="00EB1284"/>
    <w:rsid w:val="00EB59CC"/>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349D"/>
    <w:rsid w:val="00EF5A4B"/>
    <w:rsid w:val="00EF7BC7"/>
    <w:rsid w:val="00F00D21"/>
    <w:rsid w:val="00F03011"/>
    <w:rsid w:val="00F036EB"/>
    <w:rsid w:val="00F0629C"/>
    <w:rsid w:val="00F065CA"/>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22D7"/>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71E8"/>
    <w:rsid w:val="00F906A8"/>
    <w:rsid w:val="00F91DFC"/>
    <w:rsid w:val="00F92F2C"/>
    <w:rsid w:val="00F93221"/>
    <w:rsid w:val="00F953F6"/>
    <w:rsid w:val="00F97AB8"/>
    <w:rsid w:val="00FA58B7"/>
    <w:rsid w:val="00FB2377"/>
    <w:rsid w:val="00FB2663"/>
    <w:rsid w:val="00FB37B4"/>
    <w:rsid w:val="00FB43C8"/>
    <w:rsid w:val="00FB4EAE"/>
    <w:rsid w:val="00FB5711"/>
    <w:rsid w:val="00FB5D66"/>
    <w:rsid w:val="00FB7471"/>
    <w:rsid w:val="00FB7EBB"/>
    <w:rsid w:val="00FC0E93"/>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b:Tag>
    <b:SourceType>Book</b:SourceType>
    <b:Guid>{91BB4A76-6E59-415A-8026-D16A0EB2B809}</b:Guid>
    <b:Author>
      <b:Author>
        <b:NameList>
          <b:Person>
            <b:Last>site</b:Last>
          </b:Person>
        </b:NameList>
      </b:Author>
    </b:Author>
    <b:RefOrder>1</b:RefOrder>
  </b:Source>
</b:Sources>
</file>

<file path=customXml/itemProps1.xml><?xml version="1.0" encoding="utf-8"?>
<ds:datastoreItem xmlns:ds="http://schemas.openxmlformats.org/officeDocument/2006/customXml" ds:itemID="{B55D3DEB-F20F-4613-AD83-E8157006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4</TotalTime>
  <Pages>8</Pages>
  <Words>1901</Words>
  <Characters>1083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Lucian Daniel Jimon</cp:lastModifiedBy>
  <cp:revision>832</cp:revision>
  <cp:lastPrinted>2022-01-11T14:52:00Z</cp:lastPrinted>
  <dcterms:created xsi:type="dcterms:W3CDTF">2021-04-25T16:15:00Z</dcterms:created>
  <dcterms:modified xsi:type="dcterms:W3CDTF">2024-01-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